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F1BC8A" w14:textId="77777777" w:rsidR="00A93785" w:rsidRPr="00EC7AB7" w:rsidRDefault="00E421CB" w:rsidP="00C85BE4">
      <w:pPr>
        <w:jc w:val="center"/>
        <w:rPr>
          <w:b/>
          <w:sz w:val="32"/>
          <w:szCs w:val="32"/>
        </w:rPr>
      </w:pPr>
      <w:r>
        <w:rPr>
          <w:b/>
          <w:sz w:val="32"/>
          <w:szCs w:val="32"/>
        </w:rPr>
        <w:t xml:space="preserve">ICS2O FINAL PROJECT </w:t>
      </w:r>
      <w:r w:rsidR="007A2995">
        <w:rPr>
          <w:b/>
          <w:sz w:val="32"/>
          <w:szCs w:val="32"/>
        </w:rPr>
        <w:t xml:space="preserve">Spring </w:t>
      </w:r>
      <w:r w:rsidR="007641D0">
        <w:rPr>
          <w:b/>
          <w:sz w:val="32"/>
          <w:szCs w:val="32"/>
        </w:rPr>
        <w:t>201</w:t>
      </w:r>
      <w:r w:rsidR="007A2995">
        <w:rPr>
          <w:b/>
          <w:sz w:val="32"/>
          <w:szCs w:val="32"/>
        </w:rPr>
        <w:t>8</w:t>
      </w:r>
      <w:r w:rsidR="00C85BE4" w:rsidRPr="00EC7AB7">
        <w:rPr>
          <w:b/>
          <w:sz w:val="32"/>
          <w:szCs w:val="32"/>
        </w:rPr>
        <w:t xml:space="preserve"> – INDIVIDUAL WORK LOG</w:t>
      </w:r>
    </w:p>
    <w:p w14:paraId="6BDAB3FA" w14:textId="77777777" w:rsidR="00C85BE4" w:rsidRDefault="00C85BE4">
      <w:r>
        <w:t xml:space="preserve">My name:  </w:t>
      </w:r>
      <w:r w:rsidR="00D2409A">
        <w:t xml:space="preserve">Matthew Ao </w:t>
      </w:r>
      <w:r>
        <w:tab/>
        <w:t xml:space="preserve"> Partner’s Name:  </w:t>
      </w:r>
      <w:r w:rsidR="00D2409A">
        <w:t>Lucy Zhao</w:t>
      </w:r>
    </w:p>
    <w:tbl>
      <w:tblPr>
        <w:tblStyle w:val="TableGrid"/>
        <w:tblW w:w="0" w:type="auto"/>
        <w:tblLook w:val="04A0" w:firstRow="1" w:lastRow="0" w:firstColumn="1" w:lastColumn="0" w:noHBand="0" w:noVBand="1"/>
      </w:tblPr>
      <w:tblGrid>
        <w:gridCol w:w="1099"/>
        <w:gridCol w:w="1439"/>
        <w:gridCol w:w="4860"/>
        <w:gridCol w:w="2790"/>
      </w:tblGrid>
      <w:tr w:rsidR="00A2474F" w14:paraId="7795C5AC" w14:textId="77777777" w:rsidTr="00EC7AB7">
        <w:tc>
          <w:tcPr>
            <w:tcW w:w="1099" w:type="dxa"/>
          </w:tcPr>
          <w:p w14:paraId="4037605A" w14:textId="77777777" w:rsidR="00A2474F" w:rsidRPr="00EC7AB7" w:rsidRDefault="00A2474F">
            <w:pPr>
              <w:rPr>
                <w:b/>
              </w:rPr>
            </w:pPr>
            <w:r w:rsidRPr="00EC7AB7">
              <w:rPr>
                <w:b/>
              </w:rPr>
              <w:t>DATE</w:t>
            </w:r>
          </w:p>
        </w:tc>
        <w:tc>
          <w:tcPr>
            <w:tcW w:w="1439" w:type="dxa"/>
          </w:tcPr>
          <w:p w14:paraId="27783124" w14:textId="77777777" w:rsidR="00A2474F" w:rsidRPr="00EC7AB7" w:rsidRDefault="00A2474F">
            <w:pPr>
              <w:rPr>
                <w:b/>
              </w:rPr>
            </w:pPr>
            <w:r w:rsidRPr="00EC7AB7">
              <w:rPr>
                <w:b/>
              </w:rPr>
              <w:t>TIME SPENT</w:t>
            </w:r>
          </w:p>
        </w:tc>
        <w:tc>
          <w:tcPr>
            <w:tcW w:w="4860" w:type="dxa"/>
          </w:tcPr>
          <w:p w14:paraId="490200C1" w14:textId="77777777" w:rsidR="00A2474F" w:rsidRPr="00EC7AB7" w:rsidRDefault="00A2474F">
            <w:pPr>
              <w:rPr>
                <w:b/>
              </w:rPr>
            </w:pPr>
            <w:r w:rsidRPr="00EC7AB7">
              <w:rPr>
                <w:b/>
              </w:rPr>
              <w:t>MY CONTRIBUTION TODAY</w:t>
            </w:r>
          </w:p>
        </w:tc>
        <w:tc>
          <w:tcPr>
            <w:tcW w:w="2790" w:type="dxa"/>
          </w:tcPr>
          <w:p w14:paraId="6CE3BB4F" w14:textId="77777777" w:rsidR="00A2474F" w:rsidRPr="00EC7AB7" w:rsidRDefault="00A2474F">
            <w:pPr>
              <w:rPr>
                <w:b/>
              </w:rPr>
            </w:pPr>
            <w:r w:rsidRPr="00EC7AB7">
              <w:rPr>
                <w:b/>
              </w:rPr>
              <w:t>GOAL/PLAN FOR NEXT DAY</w:t>
            </w:r>
          </w:p>
        </w:tc>
      </w:tr>
      <w:tr w:rsidR="00A2474F" w14:paraId="03154C24" w14:textId="77777777" w:rsidTr="007A2995">
        <w:trPr>
          <w:trHeight w:val="1438"/>
        </w:trPr>
        <w:tc>
          <w:tcPr>
            <w:tcW w:w="1099" w:type="dxa"/>
          </w:tcPr>
          <w:p w14:paraId="47CD60FA" w14:textId="77777777" w:rsidR="00A2474F" w:rsidRDefault="00A2474F"/>
          <w:p w14:paraId="2D0E3CA6" w14:textId="77777777" w:rsidR="00A2474F" w:rsidRDefault="00751970">
            <w:r>
              <w:t xml:space="preserve">May </w:t>
            </w:r>
            <w:r w:rsidR="007A2995">
              <w:t>22</w:t>
            </w:r>
          </w:p>
          <w:p w14:paraId="16398061" w14:textId="77777777" w:rsidR="00A2474F" w:rsidRDefault="00A2474F"/>
          <w:p w14:paraId="36FEB512" w14:textId="77777777" w:rsidR="00A2474F" w:rsidRDefault="00A2474F"/>
          <w:p w14:paraId="64755757" w14:textId="77777777" w:rsidR="00A2474F" w:rsidRDefault="00A2474F"/>
          <w:p w14:paraId="04A4A2B7" w14:textId="77777777" w:rsidR="00A2474F" w:rsidRDefault="00A2474F"/>
        </w:tc>
        <w:tc>
          <w:tcPr>
            <w:tcW w:w="1439" w:type="dxa"/>
          </w:tcPr>
          <w:p w14:paraId="3B02EE7E" w14:textId="77777777" w:rsidR="00A2474F" w:rsidRDefault="00F51457">
            <w:r>
              <w:t>1.5 hours</w:t>
            </w:r>
          </w:p>
        </w:tc>
        <w:tc>
          <w:tcPr>
            <w:tcW w:w="4860" w:type="dxa"/>
          </w:tcPr>
          <w:p w14:paraId="7A843176" w14:textId="30FC3684" w:rsidR="00A2474F" w:rsidRDefault="00F51457">
            <w:r>
              <w:t>Thought up the idea for the game, established game objectives, style, controls</w:t>
            </w:r>
            <w:r w:rsidR="00B96218">
              <w:t>, obstacles/enemies</w:t>
            </w:r>
            <w:r w:rsidR="00AA6603">
              <w:t>.</w:t>
            </w:r>
          </w:p>
          <w:p w14:paraId="3C6A65F7" w14:textId="77777777" w:rsidR="008E2599" w:rsidRDefault="008E2599"/>
          <w:p w14:paraId="58D6965C" w14:textId="6F91371D" w:rsidR="008E2599" w:rsidRDefault="008E2599">
            <w:r>
              <w:t>Initial proposal was completed today</w:t>
            </w:r>
            <w:r w:rsidR="00AA6603">
              <w:t>.</w:t>
            </w:r>
          </w:p>
        </w:tc>
        <w:tc>
          <w:tcPr>
            <w:tcW w:w="2790" w:type="dxa"/>
          </w:tcPr>
          <w:p w14:paraId="3B533B43" w14:textId="77777777" w:rsidR="00A2474F" w:rsidRDefault="008E2599" w:rsidP="008E2599">
            <w:r>
              <w:t>Work on Initial Design</w:t>
            </w:r>
          </w:p>
        </w:tc>
      </w:tr>
      <w:tr w:rsidR="00A2474F" w14:paraId="44A14808" w14:textId="77777777" w:rsidTr="007A2995">
        <w:trPr>
          <w:trHeight w:val="1798"/>
        </w:trPr>
        <w:tc>
          <w:tcPr>
            <w:tcW w:w="1099" w:type="dxa"/>
          </w:tcPr>
          <w:p w14:paraId="6316A98A" w14:textId="77777777" w:rsidR="00A2474F" w:rsidRDefault="00A2474F"/>
          <w:p w14:paraId="7772F045" w14:textId="77777777" w:rsidR="00A2474F" w:rsidRDefault="00751970">
            <w:r>
              <w:t xml:space="preserve">May </w:t>
            </w:r>
            <w:r w:rsidR="007A2995">
              <w:t>2</w:t>
            </w:r>
            <w:r>
              <w:t>3</w:t>
            </w:r>
          </w:p>
          <w:p w14:paraId="0F786F72" w14:textId="77777777" w:rsidR="00A2474F" w:rsidRDefault="00A2474F"/>
          <w:p w14:paraId="1A581CF1" w14:textId="77777777" w:rsidR="00A2474F" w:rsidRDefault="00A2474F"/>
          <w:p w14:paraId="415B09B1" w14:textId="77777777" w:rsidR="00A2474F" w:rsidRDefault="00A2474F"/>
          <w:p w14:paraId="5C8F915B" w14:textId="77777777" w:rsidR="00A2474F" w:rsidRDefault="00A2474F"/>
          <w:p w14:paraId="0AC849E5" w14:textId="77777777" w:rsidR="00A2474F" w:rsidRDefault="00A2474F"/>
        </w:tc>
        <w:tc>
          <w:tcPr>
            <w:tcW w:w="1439" w:type="dxa"/>
          </w:tcPr>
          <w:p w14:paraId="40C79701" w14:textId="4186CD7B" w:rsidR="00A2474F" w:rsidRDefault="00A2574F">
            <w:r>
              <w:t>1.5 hours</w:t>
            </w:r>
          </w:p>
        </w:tc>
        <w:tc>
          <w:tcPr>
            <w:tcW w:w="4860" w:type="dxa"/>
          </w:tcPr>
          <w:p w14:paraId="43F8DFC6" w14:textId="0E9119A3" w:rsidR="00EC04B2" w:rsidRDefault="00A2574F">
            <w:r>
              <w:t>Started working on the initial design</w:t>
            </w:r>
            <w:r w:rsidR="00AA6603">
              <w:t>.</w:t>
            </w:r>
          </w:p>
        </w:tc>
        <w:tc>
          <w:tcPr>
            <w:tcW w:w="2790" w:type="dxa"/>
          </w:tcPr>
          <w:p w14:paraId="3DAD83AD" w14:textId="0604DFB6" w:rsidR="00A2474F" w:rsidRDefault="00A2574F">
            <w:r>
              <w:t>Continue working on Initial Design</w:t>
            </w:r>
          </w:p>
        </w:tc>
      </w:tr>
      <w:tr w:rsidR="00A2474F" w14:paraId="6EF0C9D8" w14:textId="77777777" w:rsidTr="007A2995">
        <w:trPr>
          <w:trHeight w:val="1978"/>
        </w:trPr>
        <w:tc>
          <w:tcPr>
            <w:tcW w:w="1099" w:type="dxa"/>
          </w:tcPr>
          <w:p w14:paraId="7A553FFB" w14:textId="77777777" w:rsidR="00A2474F" w:rsidRDefault="007A2995">
            <w:r>
              <w:t>May 24</w:t>
            </w:r>
          </w:p>
          <w:p w14:paraId="338481A9" w14:textId="77777777" w:rsidR="00A2474F" w:rsidRDefault="00A2474F"/>
          <w:p w14:paraId="7D6F056F" w14:textId="77777777" w:rsidR="00A2474F" w:rsidRDefault="00A2474F"/>
        </w:tc>
        <w:tc>
          <w:tcPr>
            <w:tcW w:w="1439" w:type="dxa"/>
          </w:tcPr>
          <w:p w14:paraId="273079BF" w14:textId="16613049" w:rsidR="00A2474F" w:rsidRDefault="00A2574F">
            <w:r>
              <w:t>n/a</w:t>
            </w:r>
          </w:p>
        </w:tc>
        <w:tc>
          <w:tcPr>
            <w:tcW w:w="4860" w:type="dxa"/>
          </w:tcPr>
          <w:p w14:paraId="09BB6922" w14:textId="42D3D853" w:rsidR="00A2474F" w:rsidRDefault="00A2574F">
            <w:r>
              <w:t>n/a</w:t>
            </w:r>
          </w:p>
        </w:tc>
        <w:tc>
          <w:tcPr>
            <w:tcW w:w="2790" w:type="dxa"/>
          </w:tcPr>
          <w:p w14:paraId="75BD0189" w14:textId="307F5A0C" w:rsidR="00A2474F" w:rsidRDefault="00A2574F">
            <w:r>
              <w:t>n/a</w:t>
            </w:r>
          </w:p>
        </w:tc>
      </w:tr>
      <w:tr w:rsidR="00A2474F" w14:paraId="467D5657" w14:textId="77777777" w:rsidTr="007A2995">
        <w:trPr>
          <w:trHeight w:val="1978"/>
        </w:trPr>
        <w:tc>
          <w:tcPr>
            <w:tcW w:w="1099" w:type="dxa"/>
          </w:tcPr>
          <w:p w14:paraId="267C6506" w14:textId="77777777" w:rsidR="00A2474F" w:rsidRDefault="00A2474F"/>
          <w:p w14:paraId="0D3C4CE8" w14:textId="77777777" w:rsidR="00A2474F" w:rsidRDefault="007A2995">
            <w:r>
              <w:t>May 25</w:t>
            </w:r>
          </w:p>
          <w:p w14:paraId="5D5F1CD2" w14:textId="77777777" w:rsidR="00A2474F" w:rsidRDefault="00A2474F"/>
          <w:p w14:paraId="24E19B80" w14:textId="77777777" w:rsidR="00A2474F" w:rsidRDefault="00A2474F"/>
          <w:p w14:paraId="7E1756F6" w14:textId="77777777" w:rsidR="00A2474F" w:rsidRDefault="00A2474F"/>
          <w:p w14:paraId="607016EC" w14:textId="77777777" w:rsidR="00A2474F" w:rsidRDefault="00A2474F"/>
          <w:p w14:paraId="472C49CE" w14:textId="77777777" w:rsidR="00A2474F" w:rsidRDefault="00A2474F"/>
        </w:tc>
        <w:tc>
          <w:tcPr>
            <w:tcW w:w="1439" w:type="dxa"/>
          </w:tcPr>
          <w:p w14:paraId="09183729" w14:textId="416BF7C4" w:rsidR="00A2474F" w:rsidRDefault="00A2574F">
            <w:r>
              <w:t>1 hour</w:t>
            </w:r>
          </w:p>
        </w:tc>
        <w:tc>
          <w:tcPr>
            <w:tcW w:w="4860" w:type="dxa"/>
          </w:tcPr>
          <w:p w14:paraId="7242B50C" w14:textId="503F860F" w:rsidR="00A2474F" w:rsidRDefault="00A2574F">
            <w:r>
              <w:t>Brainstormed key variables</w:t>
            </w:r>
            <w:r w:rsidR="00AA6603">
              <w:t>.</w:t>
            </w:r>
          </w:p>
          <w:p w14:paraId="3006C3C5" w14:textId="77777777" w:rsidR="00AA6603" w:rsidRDefault="00AA6603"/>
          <w:p w14:paraId="5919753C" w14:textId="11845064" w:rsidR="00A2574F" w:rsidRDefault="00A2574F">
            <w:r>
              <w:t>Established the screen dimensions</w:t>
            </w:r>
            <w:r w:rsidR="00AA6603">
              <w:t>.</w:t>
            </w:r>
          </w:p>
          <w:p w14:paraId="1C0CC919" w14:textId="77777777" w:rsidR="00AA6603" w:rsidRDefault="00AA6603"/>
          <w:p w14:paraId="7923B17E" w14:textId="6AB9CB50" w:rsidR="00A2574F" w:rsidRDefault="00A2574F">
            <w:r>
              <w:t>Established controls to be used for controlling the player</w:t>
            </w:r>
            <w:r w:rsidR="00AA6603">
              <w:t>.</w:t>
            </w:r>
          </w:p>
          <w:p w14:paraId="0108D2C6" w14:textId="222B7B3E" w:rsidR="00A2574F" w:rsidRDefault="00A2574F"/>
        </w:tc>
        <w:tc>
          <w:tcPr>
            <w:tcW w:w="2790" w:type="dxa"/>
          </w:tcPr>
          <w:p w14:paraId="4A8AB638" w14:textId="71083AC6" w:rsidR="00A2474F" w:rsidRDefault="004B1CE5">
            <w:r>
              <w:t>Work on</w:t>
            </w:r>
            <w:r w:rsidR="00A2574F">
              <w:t xml:space="preserve"> Initial Design</w:t>
            </w:r>
          </w:p>
        </w:tc>
      </w:tr>
      <w:tr w:rsidR="00A2474F" w14:paraId="162ECD60" w14:textId="77777777" w:rsidTr="00EC7AB7">
        <w:tc>
          <w:tcPr>
            <w:tcW w:w="1099" w:type="dxa"/>
          </w:tcPr>
          <w:p w14:paraId="51661E4C" w14:textId="77777777" w:rsidR="00A2474F" w:rsidRDefault="00A2474F"/>
          <w:p w14:paraId="55A52984" w14:textId="77777777" w:rsidR="00A2474F" w:rsidRDefault="007A2995">
            <w:r>
              <w:t>weekend</w:t>
            </w:r>
          </w:p>
          <w:p w14:paraId="3C3699F9" w14:textId="77777777" w:rsidR="00A2474F" w:rsidRDefault="00A2474F"/>
          <w:p w14:paraId="15BDCA50" w14:textId="77777777" w:rsidR="00A2474F" w:rsidRDefault="00A2474F"/>
          <w:p w14:paraId="2D072546" w14:textId="77777777" w:rsidR="00A2474F" w:rsidRDefault="00A2474F"/>
          <w:p w14:paraId="062DA97A" w14:textId="77777777" w:rsidR="00A2474F" w:rsidRDefault="00A2474F"/>
        </w:tc>
        <w:tc>
          <w:tcPr>
            <w:tcW w:w="1439" w:type="dxa"/>
          </w:tcPr>
          <w:p w14:paraId="20CB65E5" w14:textId="7F181BD8" w:rsidR="00A2474F" w:rsidRDefault="00A2574F">
            <w:r>
              <w:t>1 hour</w:t>
            </w:r>
          </w:p>
        </w:tc>
        <w:tc>
          <w:tcPr>
            <w:tcW w:w="4860" w:type="dxa"/>
          </w:tcPr>
          <w:p w14:paraId="44A467A0" w14:textId="56E701C0" w:rsidR="00A2574F" w:rsidRDefault="00A2574F" w:rsidP="00AA6603">
            <w:r>
              <w:t xml:space="preserve">Planned out in detail the </w:t>
            </w:r>
            <w:r w:rsidR="00AA6603">
              <w:t>mechanics of obstacles.</w:t>
            </w:r>
          </w:p>
          <w:p w14:paraId="70EC83A8" w14:textId="77777777" w:rsidR="00AA6603" w:rsidRDefault="00AA6603"/>
          <w:p w14:paraId="3ABF8E97" w14:textId="446513C6" w:rsidR="00A2574F" w:rsidRDefault="00A2574F">
            <w:r>
              <w:t>Worked on writing the Pseudocode with partner</w:t>
            </w:r>
            <w:r w:rsidR="00AA6603">
              <w:t>.</w:t>
            </w:r>
          </w:p>
          <w:p w14:paraId="74B46859" w14:textId="77777777" w:rsidR="00AA6603" w:rsidRDefault="00AA6603"/>
          <w:p w14:paraId="3610BAFD" w14:textId="7A21E749" w:rsidR="00383AA1" w:rsidRDefault="00383AA1">
            <w:r>
              <w:t>Wrote point counter system</w:t>
            </w:r>
            <w:r w:rsidR="00AA6603">
              <w:t>.</w:t>
            </w:r>
          </w:p>
        </w:tc>
        <w:tc>
          <w:tcPr>
            <w:tcW w:w="2790" w:type="dxa"/>
          </w:tcPr>
          <w:p w14:paraId="3AE2499D" w14:textId="494A5311" w:rsidR="00A2474F" w:rsidRDefault="00383AA1">
            <w:r>
              <w:t>Finish Initial Design</w:t>
            </w:r>
          </w:p>
        </w:tc>
      </w:tr>
      <w:tr w:rsidR="00A2474F" w14:paraId="0B15231D" w14:textId="77777777" w:rsidTr="00EC7AB7">
        <w:tc>
          <w:tcPr>
            <w:tcW w:w="1099" w:type="dxa"/>
          </w:tcPr>
          <w:p w14:paraId="1C899E57" w14:textId="77777777" w:rsidR="00A2474F" w:rsidRDefault="00A2474F"/>
          <w:p w14:paraId="668C2780" w14:textId="77777777" w:rsidR="00A2474F" w:rsidRDefault="007A2995">
            <w:r>
              <w:t>May 28</w:t>
            </w:r>
          </w:p>
          <w:p w14:paraId="29D446AC" w14:textId="77777777" w:rsidR="00A2474F" w:rsidRDefault="00A2474F"/>
          <w:p w14:paraId="4FA800E9" w14:textId="77777777" w:rsidR="00A2474F" w:rsidRDefault="00A2474F"/>
          <w:p w14:paraId="7B37CEF8" w14:textId="77777777" w:rsidR="00A2474F" w:rsidRDefault="00A2474F"/>
          <w:p w14:paraId="270C089D" w14:textId="77777777" w:rsidR="00A2474F" w:rsidRDefault="00A2474F"/>
        </w:tc>
        <w:tc>
          <w:tcPr>
            <w:tcW w:w="1439" w:type="dxa"/>
          </w:tcPr>
          <w:p w14:paraId="13B34714" w14:textId="482A4AE2" w:rsidR="00A2474F" w:rsidRDefault="006C4DF8">
            <w:r>
              <w:t>1.5 hours</w:t>
            </w:r>
          </w:p>
        </w:tc>
        <w:tc>
          <w:tcPr>
            <w:tcW w:w="4860" w:type="dxa"/>
          </w:tcPr>
          <w:p w14:paraId="1571F27F" w14:textId="3DC9C46C" w:rsidR="00A2474F" w:rsidRDefault="006C4DF8">
            <w:r>
              <w:t>Completed initial design</w:t>
            </w:r>
            <w:r w:rsidR="00AA6603">
              <w:t>.</w:t>
            </w:r>
          </w:p>
          <w:p w14:paraId="00814432" w14:textId="77777777" w:rsidR="00AA6603" w:rsidRDefault="00AA6603"/>
          <w:p w14:paraId="0F80A6D1" w14:textId="3CAAB271" w:rsidR="006C4DF8" w:rsidRDefault="006C4DF8">
            <w:r>
              <w:t>Created a python file for Floppy Birds game</w:t>
            </w:r>
            <w:r w:rsidR="00AA6603">
              <w:t>.</w:t>
            </w:r>
          </w:p>
          <w:p w14:paraId="7B8C76A2" w14:textId="77777777" w:rsidR="00AA6603" w:rsidRDefault="00AA6603"/>
          <w:p w14:paraId="525F0C9C" w14:textId="5D4E0396" w:rsidR="006C4DF8" w:rsidRDefault="006C4DF8">
            <w:r>
              <w:t>Coded Pygame window with WIDTH / HEIGHT dimensions, established game loop, set colour constant</w:t>
            </w:r>
            <w:r w:rsidR="00251EB5">
              <w:t>.</w:t>
            </w:r>
          </w:p>
          <w:p w14:paraId="14EC8C3A" w14:textId="77777777" w:rsidR="00251EB5" w:rsidRDefault="00251EB5"/>
          <w:p w14:paraId="5FBA8E26" w14:textId="2AFE5C85" w:rsidR="006C4DF8" w:rsidRDefault="006C4DF8">
            <w:r>
              <w:t>Defined basic code for blitting the penguin</w:t>
            </w:r>
            <w:r w:rsidR="00251EB5">
              <w:t>.</w:t>
            </w:r>
          </w:p>
        </w:tc>
        <w:tc>
          <w:tcPr>
            <w:tcW w:w="2790" w:type="dxa"/>
          </w:tcPr>
          <w:p w14:paraId="12EC3760" w14:textId="4E79FE09" w:rsidR="00A2474F" w:rsidRDefault="006C4DF8">
            <w:r>
              <w:t>Code basic penguin blitting onto the screen</w:t>
            </w:r>
          </w:p>
        </w:tc>
      </w:tr>
      <w:tr w:rsidR="00A2574F" w14:paraId="55B93D35" w14:textId="77777777" w:rsidTr="00EC7AB7">
        <w:tc>
          <w:tcPr>
            <w:tcW w:w="1099" w:type="dxa"/>
          </w:tcPr>
          <w:p w14:paraId="44F0BCB8" w14:textId="77777777" w:rsidR="00A2574F" w:rsidRDefault="00A2574F" w:rsidP="00A2574F"/>
          <w:p w14:paraId="6284A6A0" w14:textId="77777777" w:rsidR="00A2574F" w:rsidRDefault="00A2574F" w:rsidP="00A2574F">
            <w:r>
              <w:t>May 29</w:t>
            </w:r>
          </w:p>
          <w:p w14:paraId="15F9226B" w14:textId="77777777" w:rsidR="00A2574F" w:rsidRDefault="00A2574F" w:rsidP="00A2574F"/>
          <w:p w14:paraId="11AA11A1" w14:textId="77777777" w:rsidR="00A2574F" w:rsidRDefault="00A2574F" w:rsidP="00A2574F"/>
          <w:p w14:paraId="44730E27" w14:textId="77777777" w:rsidR="00A2574F" w:rsidRDefault="00A2574F" w:rsidP="00A2574F"/>
          <w:p w14:paraId="0CF2BEA5" w14:textId="77777777" w:rsidR="00A2574F" w:rsidRDefault="00A2574F" w:rsidP="00A2574F"/>
        </w:tc>
        <w:tc>
          <w:tcPr>
            <w:tcW w:w="1439" w:type="dxa"/>
          </w:tcPr>
          <w:p w14:paraId="57887690" w14:textId="50EC1DBB" w:rsidR="00A2574F" w:rsidRDefault="006C4DF8" w:rsidP="00A2574F">
            <w:r>
              <w:lastRenderedPageBreak/>
              <w:t>3 hours</w:t>
            </w:r>
          </w:p>
        </w:tc>
        <w:tc>
          <w:tcPr>
            <w:tcW w:w="4860" w:type="dxa"/>
          </w:tcPr>
          <w:p w14:paraId="3CA38F43" w14:textId="1F57D268" w:rsidR="00A2574F" w:rsidRDefault="00A2574F" w:rsidP="00A2574F">
            <w:r>
              <w:t>Gathered all penguin images</w:t>
            </w:r>
            <w:r w:rsidR="006C4DF8">
              <w:t xml:space="preserve"> (walking, swimming, </w:t>
            </w:r>
            <w:proofErr w:type="spellStart"/>
            <w:r w:rsidR="006C4DF8">
              <w:t>etc</w:t>
            </w:r>
            <w:proofErr w:type="spellEnd"/>
            <w:r w:rsidR="006C4DF8">
              <w:t>)</w:t>
            </w:r>
            <w:r w:rsidR="00251EB5">
              <w:t>.</w:t>
            </w:r>
          </w:p>
          <w:p w14:paraId="6AF6F525" w14:textId="77777777" w:rsidR="00B94BF1" w:rsidRDefault="00B94BF1" w:rsidP="00A2574F"/>
          <w:p w14:paraId="0862002C" w14:textId="372EF41D" w:rsidR="00A2574F" w:rsidRDefault="006C4DF8" w:rsidP="006C4DF8">
            <w:r>
              <w:lastRenderedPageBreak/>
              <w:t>Defined pause game function and coded it into the loop</w:t>
            </w:r>
            <w:r w:rsidR="00251EB5">
              <w:t>.</w:t>
            </w:r>
          </w:p>
          <w:p w14:paraId="5C7F429E" w14:textId="77777777" w:rsidR="00B94BF1" w:rsidRDefault="00B94BF1" w:rsidP="006C4DF8"/>
          <w:p w14:paraId="3BC839A5" w14:textId="154BB538" w:rsidR="006C4DF8" w:rsidRDefault="006C4DF8" w:rsidP="006C4DF8">
            <w:r>
              <w:t>Coded “gravity”</w:t>
            </w:r>
            <w:r w:rsidR="00251EB5">
              <w:t xml:space="preserve"> (falling velocity that accelerates over time if the player is not underwate</w:t>
            </w:r>
            <w:r w:rsidR="00AA6603">
              <w:t>r</w:t>
            </w:r>
            <w:r w:rsidR="00251EB5">
              <w:t>).</w:t>
            </w:r>
          </w:p>
          <w:p w14:paraId="35AACB97" w14:textId="77777777" w:rsidR="00B94BF1" w:rsidRDefault="00B94BF1" w:rsidP="006C4DF8"/>
          <w:p w14:paraId="29395C1D" w14:textId="79C364F0" w:rsidR="006C4DF8" w:rsidRDefault="006C4DF8" w:rsidP="006C4DF8">
            <w:r>
              <w:t>Coded basic jumping control (space bar)</w:t>
            </w:r>
            <w:r w:rsidR="00251EB5">
              <w:t>.</w:t>
            </w:r>
          </w:p>
        </w:tc>
        <w:tc>
          <w:tcPr>
            <w:tcW w:w="2790" w:type="dxa"/>
          </w:tcPr>
          <w:p w14:paraId="188F8A4C" w14:textId="2CB7BA0E" w:rsidR="00A2574F" w:rsidRDefault="006C4DF8" w:rsidP="00A2574F">
            <w:r>
              <w:lastRenderedPageBreak/>
              <w:t>Establish controls for penguin</w:t>
            </w:r>
          </w:p>
        </w:tc>
      </w:tr>
      <w:tr w:rsidR="00A2574F" w14:paraId="30AE563B" w14:textId="77777777" w:rsidTr="00EC7AB7">
        <w:tc>
          <w:tcPr>
            <w:tcW w:w="1099" w:type="dxa"/>
          </w:tcPr>
          <w:p w14:paraId="3E6DEB8D" w14:textId="77777777" w:rsidR="00A2574F" w:rsidRPr="00EC7AB7" w:rsidRDefault="00A2574F" w:rsidP="00A2574F">
            <w:pPr>
              <w:rPr>
                <w:b/>
              </w:rPr>
            </w:pPr>
            <w:r w:rsidRPr="00EC7AB7">
              <w:rPr>
                <w:b/>
              </w:rPr>
              <w:t>DATE</w:t>
            </w:r>
          </w:p>
        </w:tc>
        <w:tc>
          <w:tcPr>
            <w:tcW w:w="1439" w:type="dxa"/>
          </w:tcPr>
          <w:p w14:paraId="19F25D23" w14:textId="77777777" w:rsidR="00A2574F" w:rsidRPr="00EC7AB7" w:rsidRDefault="00A2574F" w:rsidP="00A2574F">
            <w:pPr>
              <w:rPr>
                <w:b/>
              </w:rPr>
            </w:pPr>
            <w:r w:rsidRPr="00EC7AB7">
              <w:rPr>
                <w:b/>
              </w:rPr>
              <w:t>TIME SPENT</w:t>
            </w:r>
          </w:p>
        </w:tc>
        <w:tc>
          <w:tcPr>
            <w:tcW w:w="4860" w:type="dxa"/>
          </w:tcPr>
          <w:p w14:paraId="01EBC430" w14:textId="77777777" w:rsidR="00A2574F" w:rsidRPr="00EC7AB7" w:rsidRDefault="00A2574F" w:rsidP="00A2574F">
            <w:pPr>
              <w:rPr>
                <w:b/>
              </w:rPr>
            </w:pPr>
            <w:r w:rsidRPr="00EC7AB7">
              <w:rPr>
                <w:b/>
              </w:rPr>
              <w:t>MY CONTRIBUTION TODAY</w:t>
            </w:r>
          </w:p>
        </w:tc>
        <w:tc>
          <w:tcPr>
            <w:tcW w:w="2790" w:type="dxa"/>
          </w:tcPr>
          <w:p w14:paraId="4CD208F4" w14:textId="77777777" w:rsidR="00A2574F" w:rsidRPr="00EC7AB7" w:rsidRDefault="00A2574F" w:rsidP="00A2574F">
            <w:pPr>
              <w:rPr>
                <w:b/>
              </w:rPr>
            </w:pPr>
            <w:r w:rsidRPr="00EC7AB7">
              <w:rPr>
                <w:b/>
              </w:rPr>
              <w:t>GOAL/PLAN FOR NEXT DAY</w:t>
            </w:r>
          </w:p>
        </w:tc>
      </w:tr>
      <w:tr w:rsidR="00A2574F" w14:paraId="15072ED3" w14:textId="77777777" w:rsidTr="00EC7AB7">
        <w:tc>
          <w:tcPr>
            <w:tcW w:w="1099" w:type="dxa"/>
          </w:tcPr>
          <w:p w14:paraId="2B2EDAE5" w14:textId="77777777" w:rsidR="00A2574F" w:rsidRDefault="00A2574F" w:rsidP="00A2574F"/>
          <w:p w14:paraId="3F904547" w14:textId="77777777" w:rsidR="00A2574F" w:rsidRDefault="00A2574F" w:rsidP="00A2574F">
            <w:r>
              <w:t>May 30</w:t>
            </w:r>
          </w:p>
          <w:p w14:paraId="1CBE9694" w14:textId="77777777" w:rsidR="00A2574F" w:rsidRDefault="00A2574F" w:rsidP="00A2574F"/>
          <w:p w14:paraId="56A360D0" w14:textId="77777777" w:rsidR="00A2574F" w:rsidRDefault="00A2574F" w:rsidP="00A2574F"/>
          <w:p w14:paraId="54C5FC7A" w14:textId="77777777" w:rsidR="00A2574F" w:rsidRDefault="00A2574F" w:rsidP="00A2574F"/>
          <w:p w14:paraId="4A73CA42" w14:textId="77777777" w:rsidR="00A2574F" w:rsidRDefault="00A2574F" w:rsidP="00A2574F"/>
          <w:p w14:paraId="57231C11" w14:textId="77777777" w:rsidR="00A2574F" w:rsidRDefault="00A2574F" w:rsidP="00A2574F"/>
        </w:tc>
        <w:tc>
          <w:tcPr>
            <w:tcW w:w="1439" w:type="dxa"/>
          </w:tcPr>
          <w:p w14:paraId="78F8AD10" w14:textId="21E805E1" w:rsidR="00A2574F" w:rsidRDefault="0082551A" w:rsidP="00A2574F">
            <w:r>
              <w:t xml:space="preserve"> </w:t>
            </w:r>
            <w:r w:rsidR="004B167A">
              <w:t>5 hours</w:t>
            </w:r>
          </w:p>
        </w:tc>
        <w:tc>
          <w:tcPr>
            <w:tcW w:w="4860" w:type="dxa"/>
          </w:tcPr>
          <w:p w14:paraId="6FF6F113" w14:textId="557B644B" w:rsidR="00A2574F" w:rsidRPr="00251EB5" w:rsidRDefault="004B167A" w:rsidP="00A2574F">
            <w:r>
              <w:t>Created a class for the player (penguin) and defined initializing the class, setLocation, keys (controls), movement, blit (displaying the penguin), and execute (running the entire class)</w:t>
            </w:r>
            <w:r w:rsidR="00251EB5">
              <w:t>.</w:t>
            </w:r>
          </w:p>
          <w:p w14:paraId="64AC904C" w14:textId="4B28A19B" w:rsidR="00323263" w:rsidRPr="00251EB5" w:rsidRDefault="00323263" w:rsidP="00A2574F"/>
          <w:p w14:paraId="70CC83A8" w14:textId="035AF990" w:rsidR="00323263" w:rsidRDefault="00323263" w:rsidP="00A2574F">
            <w:r>
              <w:t>Coded velocity for the penguin and realistic physics; it continues to slide for a certain amount in the same direction even after the key is released, depending on how high its velocity reached after acceleration</w:t>
            </w:r>
            <w:r w:rsidR="00251EB5">
              <w:t>.</w:t>
            </w:r>
          </w:p>
          <w:p w14:paraId="58786832" w14:textId="47A6FFA2" w:rsidR="004B167A" w:rsidRDefault="004B167A" w:rsidP="00A2574F"/>
          <w:p w14:paraId="6CA9B680" w14:textId="4B25C748" w:rsidR="00EF0825" w:rsidRDefault="00EF0825" w:rsidP="00A2574F">
            <w:r>
              <w:t>Created the framework for collisions (so far this has only been implemented for when the penguin reaches x = 0 and x = WIDTH)</w:t>
            </w:r>
            <w:r w:rsidR="00251EB5">
              <w:t>.</w:t>
            </w:r>
          </w:p>
          <w:p w14:paraId="736D6ACC" w14:textId="77777777" w:rsidR="00EF0825" w:rsidRDefault="00EF0825" w:rsidP="00A2574F"/>
          <w:p w14:paraId="6A8C63EB" w14:textId="371C1386" w:rsidR="004B167A" w:rsidRDefault="004B167A" w:rsidP="00A2574F">
            <w:r>
              <w:t>Created a</w:t>
            </w:r>
            <w:r w:rsidR="00E75453">
              <w:t xml:space="preserve"> darker </w:t>
            </w:r>
            <w:r w:rsidR="00323263">
              <w:t>transparent image that covers the screen when the game is paused</w:t>
            </w:r>
            <w:r w:rsidR="00251EB5">
              <w:t>.</w:t>
            </w:r>
          </w:p>
          <w:p w14:paraId="4A6A19E1" w14:textId="77777777" w:rsidR="00323263" w:rsidRDefault="00323263" w:rsidP="00A2574F"/>
          <w:p w14:paraId="7714266F" w14:textId="4EE80BDE" w:rsidR="00323263" w:rsidRDefault="00323263" w:rsidP="00A2574F">
            <w:r>
              <w:t>Created a background</w:t>
            </w:r>
            <w:r w:rsidR="00251EB5">
              <w:t>.</w:t>
            </w:r>
          </w:p>
        </w:tc>
        <w:tc>
          <w:tcPr>
            <w:tcW w:w="2790" w:type="dxa"/>
          </w:tcPr>
          <w:p w14:paraId="5B13789E" w14:textId="204F9171" w:rsidR="00A2574F" w:rsidRDefault="00B12D23" w:rsidP="00A2574F">
            <w:r>
              <w:t>Improve penguin physics, add water</w:t>
            </w:r>
          </w:p>
        </w:tc>
      </w:tr>
      <w:tr w:rsidR="00A2574F" w14:paraId="19502029" w14:textId="77777777" w:rsidTr="00EC7AB7">
        <w:tc>
          <w:tcPr>
            <w:tcW w:w="1099" w:type="dxa"/>
          </w:tcPr>
          <w:p w14:paraId="4F9C1DEE" w14:textId="77777777" w:rsidR="00A2574F" w:rsidRDefault="00A2574F" w:rsidP="00A2574F"/>
          <w:p w14:paraId="33352607" w14:textId="77777777" w:rsidR="00A2574F" w:rsidRDefault="00A2574F" w:rsidP="00A2574F">
            <w:r>
              <w:t>May 31</w:t>
            </w:r>
          </w:p>
          <w:p w14:paraId="1900A9F8" w14:textId="77777777" w:rsidR="00A2574F" w:rsidRDefault="00A2574F" w:rsidP="00A2574F"/>
          <w:p w14:paraId="49855740" w14:textId="77777777" w:rsidR="00A2574F" w:rsidRDefault="00A2574F" w:rsidP="00A2574F"/>
          <w:p w14:paraId="1B710905" w14:textId="77777777" w:rsidR="00A2574F" w:rsidRDefault="00A2574F" w:rsidP="00A2574F"/>
          <w:p w14:paraId="5A73C554" w14:textId="77777777" w:rsidR="00A2574F" w:rsidRDefault="00A2574F" w:rsidP="00A2574F"/>
          <w:p w14:paraId="2666106B" w14:textId="77777777" w:rsidR="00A2574F" w:rsidRDefault="00A2574F" w:rsidP="00A2574F"/>
        </w:tc>
        <w:tc>
          <w:tcPr>
            <w:tcW w:w="1439" w:type="dxa"/>
          </w:tcPr>
          <w:p w14:paraId="349097BD" w14:textId="02FBC4AA" w:rsidR="00A2574F" w:rsidRDefault="00B12D23" w:rsidP="00A2574F">
            <w:r>
              <w:t>4 hours</w:t>
            </w:r>
          </w:p>
        </w:tc>
        <w:tc>
          <w:tcPr>
            <w:tcW w:w="4860" w:type="dxa"/>
          </w:tcPr>
          <w:p w14:paraId="273D16CB" w14:textId="4C2F554B" w:rsidR="00B12D23" w:rsidRDefault="00B12D23" w:rsidP="00A2574F">
            <w:r>
              <w:t xml:space="preserve">Added water to the game, and coded </w:t>
            </w:r>
            <w:r w:rsidR="000F3B51">
              <w:t xml:space="preserve">realistic </w:t>
            </w:r>
            <w:r>
              <w:t>physics for the penguin jumping out of the water and diving back in</w:t>
            </w:r>
            <w:r w:rsidR="00251EB5">
              <w:t>.</w:t>
            </w:r>
          </w:p>
          <w:p w14:paraId="3373A0E4" w14:textId="75F01CCC" w:rsidR="000F3B51" w:rsidRDefault="000F3B51" w:rsidP="00A2574F"/>
          <w:p w14:paraId="178DB360" w14:textId="23A35638" w:rsidR="000F3B51" w:rsidRDefault="000F3B51" w:rsidP="00A2574F">
            <w:r>
              <w:t>Added a defeat function (when the player drops below the screen, it is defeated and the game is paused); as well as a respawn function after the player is defeated</w:t>
            </w:r>
            <w:r w:rsidR="00251EB5">
              <w:t>.</w:t>
            </w:r>
          </w:p>
          <w:p w14:paraId="33B3C8AB" w14:textId="77777777" w:rsidR="00B12D23" w:rsidRDefault="00B12D23" w:rsidP="00A2574F"/>
          <w:p w14:paraId="167EA6EA" w14:textId="1479E719" w:rsidR="00A2574F" w:rsidRDefault="00B12D23" w:rsidP="00A2574F">
            <w:r>
              <w:t xml:space="preserve">Added a </w:t>
            </w:r>
            <w:proofErr w:type="spellStart"/>
            <w:r>
              <w:t>fullscreen</w:t>
            </w:r>
            <w:proofErr w:type="spellEnd"/>
            <w:r>
              <w:t xml:space="preserve"> function (press tab to toggle between </w:t>
            </w:r>
            <w:proofErr w:type="spellStart"/>
            <w:r>
              <w:t>fullscreen</w:t>
            </w:r>
            <w:proofErr w:type="spellEnd"/>
            <w:r>
              <w:t xml:space="preserve"> / non </w:t>
            </w:r>
            <w:proofErr w:type="spellStart"/>
            <w:r>
              <w:t>fullscreen</w:t>
            </w:r>
            <w:proofErr w:type="spellEnd"/>
            <w:r>
              <w:t>)</w:t>
            </w:r>
            <w:r w:rsidR="00251EB5">
              <w:t>.</w:t>
            </w:r>
          </w:p>
          <w:p w14:paraId="1661F2CA" w14:textId="77777777" w:rsidR="00B12D23" w:rsidRDefault="00B12D23" w:rsidP="00A2574F"/>
          <w:p w14:paraId="2A19F059" w14:textId="7293358A" w:rsidR="00B12D23" w:rsidRDefault="00B12D23" w:rsidP="00A2574F">
            <w:r>
              <w:t>Created stand-in code for new classes: levels, orca, mad mouth, and iceberg</w:t>
            </w:r>
            <w:r w:rsidR="00251EB5">
              <w:t>.</w:t>
            </w:r>
          </w:p>
        </w:tc>
        <w:tc>
          <w:tcPr>
            <w:tcW w:w="2790" w:type="dxa"/>
          </w:tcPr>
          <w:p w14:paraId="40265322" w14:textId="17A54ACB" w:rsidR="00A2574F" w:rsidRDefault="008E704F" w:rsidP="00A2574F">
            <w:r>
              <w:t xml:space="preserve">Finalize </w:t>
            </w:r>
            <w:r w:rsidR="00AB5E74">
              <w:t>penguin mechanics</w:t>
            </w:r>
          </w:p>
        </w:tc>
      </w:tr>
      <w:tr w:rsidR="00A2574F" w:rsidRPr="00B7258B" w14:paraId="6C2E638C" w14:textId="77777777" w:rsidTr="00EC7AB7">
        <w:tc>
          <w:tcPr>
            <w:tcW w:w="1099" w:type="dxa"/>
          </w:tcPr>
          <w:p w14:paraId="31EE9272" w14:textId="77777777" w:rsidR="00A2574F" w:rsidRDefault="00A2574F" w:rsidP="00A2574F"/>
          <w:p w14:paraId="2874F92E" w14:textId="77777777" w:rsidR="00A2574F" w:rsidRDefault="00A2574F" w:rsidP="00A2574F">
            <w:r>
              <w:t>June 1</w:t>
            </w:r>
          </w:p>
          <w:p w14:paraId="2A88246B" w14:textId="77777777" w:rsidR="00A2574F" w:rsidRDefault="00A2574F" w:rsidP="00A2574F"/>
          <w:p w14:paraId="43E9D405" w14:textId="77777777" w:rsidR="00A2574F" w:rsidRDefault="00A2574F" w:rsidP="00A2574F"/>
          <w:p w14:paraId="7C7791AA" w14:textId="77777777" w:rsidR="00A2574F" w:rsidRDefault="00A2574F" w:rsidP="00A2574F"/>
          <w:p w14:paraId="121C1C66" w14:textId="77777777" w:rsidR="00A2574F" w:rsidRDefault="00A2574F" w:rsidP="00A2574F"/>
          <w:p w14:paraId="5B7A2F6C" w14:textId="77777777" w:rsidR="00A2574F" w:rsidRDefault="00A2574F" w:rsidP="00A2574F"/>
        </w:tc>
        <w:tc>
          <w:tcPr>
            <w:tcW w:w="1439" w:type="dxa"/>
          </w:tcPr>
          <w:p w14:paraId="797A2F2D" w14:textId="6F6E5942" w:rsidR="00A2574F" w:rsidRDefault="00F72C83" w:rsidP="00A2574F">
            <w:r>
              <w:t>3 hours</w:t>
            </w:r>
          </w:p>
        </w:tc>
        <w:tc>
          <w:tcPr>
            <w:tcW w:w="4860" w:type="dxa"/>
          </w:tcPr>
          <w:p w14:paraId="2AE3FDFE" w14:textId="4A7B68D0" w:rsidR="00A2574F" w:rsidRDefault="00F72C83" w:rsidP="00A2574F">
            <w:r>
              <w:t>Added new penguin animations for when the penguin jumps out and dives back into the water (after the falling velocity reaches a certain value, the penguin orientation is rotated to point downwards)</w:t>
            </w:r>
            <w:r w:rsidR="00251EB5">
              <w:t>.</w:t>
            </w:r>
          </w:p>
          <w:p w14:paraId="4A848ED3" w14:textId="77777777" w:rsidR="00A76C84" w:rsidRDefault="00A76C84" w:rsidP="00A2574F"/>
          <w:p w14:paraId="3468FF5B" w14:textId="26489B52" w:rsidR="00A76C84" w:rsidRDefault="00A76C84" w:rsidP="00A2574F">
            <w:r>
              <w:t xml:space="preserve">Added new penguin animations for diving underwater; after diving upwards / downwards reaches a certain velocity, the orientation of the penguin changes to point more upwards / </w:t>
            </w:r>
            <w:r>
              <w:lastRenderedPageBreak/>
              <w:t xml:space="preserve">downwards based on </w:t>
            </w:r>
            <w:r w:rsidR="006115C6">
              <w:t>its direction</w:t>
            </w:r>
            <w:r w:rsidR="00251EB5">
              <w:t>.</w:t>
            </w:r>
          </w:p>
          <w:p w14:paraId="4BD8A406" w14:textId="77777777" w:rsidR="007407EA" w:rsidRDefault="007407EA" w:rsidP="00A2574F"/>
          <w:p w14:paraId="5F70D598" w14:textId="37266B90" w:rsidR="007407EA" w:rsidRDefault="007407EA" w:rsidP="00A2574F">
            <w:r>
              <w:t>Edited / added in more thorough commenting</w:t>
            </w:r>
            <w:r w:rsidR="00251EB5">
              <w:t>.</w:t>
            </w:r>
          </w:p>
        </w:tc>
        <w:tc>
          <w:tcPr>
            <w:tcW w:w="2790" w:type="dxa"/>
          </w:tcPr>
          <w:p w14:paraId="06BF18FD" w14:textId="59E24387" w:rsidR="00A2574F" w:rsidRPr="00B7258B" w:rsidRDefault="00B7258B" w:rsidP="00A2574F">
            <w:pPr>
              <w:rPr>
                <w:lang w:val="en-CA"/>
              </w:rPr>
            </w:pPr>
            <w:r w:rsidRPr="00B7258B">
              <w:rPr>
                <w:lang w:val="en-CA"/>
              </w:rPr>
              <w:lastRenderedPageBreak/>
              <w:t>Condense code, fix bugs, and ad</w:t>
            </w:r>
            <w:r>
              <w:rPr>
                <w:lang w:val="en-CA"/>
              </w:rPr>
              <w:t>d sounds</w:t>
            </w:r>
          </w:p>
        </w:tc>
      </w:tr>
      <w:tr w:rsidR="00A2574F" w14:paraId="3173691A" w14:textId="77777777" w:rsidTr="00EC7AB7">
        <w:tc>
          <w:tcPr>
            <w:tcW w:w="1099" w:type="dxa"/>
          </w:tcPr>
          <w:p w14:paraId="4AADD032" w14:textId="77777777" w:rsidR="00A2574F" w:rsidRPr="00B7258B" w:rsidRDefault="00A2574F" w:rsidP="00A2574F">
            <w:pPr>
              <w:rPr>
                <w:lang w:val="en-CA"/>
              </w:rPr>
            </w:pPr>
          </w:p>
          <w:p w14:paraId="0918DC05" w14:textId="77777777" w:rsidR="00A2574F" w:rsidRDefault="00A2574F" w:rsidP="00A2574F">
            <w:r>
              <w:t>weekend</w:t>
            </w:r>
          </w:p>
          <w:p w14:paraId="19BD54BB" w14:textId="77777777" w:rsidR="00A2574F" w:rsidRDefault="00A2574F" w:rsidP="00A2574F"/>
          <w:p w14:paraId="0F684428" w14:textId="77777777" w:rsidR="00A2574F" w:rsidRDefault="00A2574F" w:rsidP="00A2574F"/>
          <w:p w14:paraId="2E0B6B2E" w14:textId="77777777" w:rsidR="00A2574F" w:rsidRDefault="00A2574F" w:rsidP="00A2574F"/>
          <w:p w14:paraId="071B837B" w14:textId="77777777" w:rsidR="00A2574F" w:rsidRDefault="00A2574F" w:rsidP="00A2574F"/>
          <w:p w14:paraId="458FA8E6" w14:textId="77777777" w:rsidR="00A2574F" w:rsidRDefault="00A2574F" w:rsidP="00A2574F"/>
        </w:tc>
        <w:tc>
          <w:tcPr>
            <w:tcW w:w="1439" w:type="dxa"/>
          </w:tcPr>
          <w:p w14:paraId="334F67A2" w14:textId="305E8F75" w:rsidR="00A2574F" w:rsidRDefault="00A412C2" w:rsidP="00A2574F">
            <w:r>
              <w:t>3 hours</w:t>
            </w:r>
          </w:p>
        </w:tc>
        <w:tc>
          <w:tcPr>
            <w:tcW w:w="4860" w:type="dxa"/>
          </w:tcPr>
          <w:p w14:paraId="6A3B8B53" w14:textId="3EB7A52E" w:rsidR="00A2574F" w:rsidRDefault="00A412C2" w:rsidP="00A2574F">
            <w:r>
              <w:t xml:space="preserve">Added new sounds function under </w:t>
            </w:r>
            <w:r w:rsidR="00251EB5">
              <w:t>penguin and</w:t>
            </w:r>
            <w:r>
              <w:t xml:space="preserve"> added distinct sounds for different occasions: swooshing of water when the penguin emerges from the water, splashing when the penguin falls back into the water, and bubbling noises every few seconds when the penguin is swimming underwater</w:t>
            </w:r>
            <w:r w:rsidR="00251EB5">
              <w:t>.</w:t>
            </w:r>
          </w:p>
          <w:p w14:paraId="4A26EC75" w14:textId="77777777" w:rsidR="007F387A" w:rsidRDefault="007F387A" w:rsidP="00A2574F"/>
          <w:p w14:paraId="084770CC" w14:textId="3581299E" w:rsidR="007F387A" w:rsidRDefault="007F387A" w:rsidP="00A2574F">
            <w:r>
              <w:t>Condensed the code</w:t>
            </w:r>
            <w:r w:rsidR="00EF0825">
              <w:t xml:space="preserve"> to make it more efficient</w:t>
            </w:r>
            <w:r>
              <w:t>, edited comments / headings, and fixed bugs</w:t>
            </w:r>
            <w:r w:rsidR="00251EB5">
              <w:t>.</w:t>
            </w:r>
          </w:p>
        </w:tc>
        <w:tc>
          <w:tcPr>
            <w:tcW w:w="2790" w:type="dxa"/>
          </w:tcPr>
          <w:p w14:paraId="37BEE567" w14:textId="5006B6A8" w:rsidR="00A2574F" w:rsidRDefault="004735B8" w:rsidP="00A2574F">
            <w:r>
              <w:t>Work on</w:t>
            </w:r>
            <w:r w:rsidR="00535CC2">
              <w:t xml:space="preserve"> player collisions with icebergs / platforms</w:t>
            </w:r>
          </w:p>
        </w:tc>
      </w:tr>
      <w:tr w:rsidR="00A2574F" w14:paraId="3174C78C" w14:textId="77777777" w:rsidTr="00EC7AB7">
        <w:tc>
          <w:tcPr>
            <w:tcW w:w="1099" w:type="dxa"/>
          </w:tcPr>
          <w:p w14:paraId="3393C544" w14:textId="77777777" w:rsidR="00A2574F" w:rsidRDefault="00A2574F" w:rsidP="00A2574F"/>
          <w:p w14:paraId="47038BBB" w14:textId="77777777" w:rsidR="00A2574F" w:rsidRDefault="00A2574F" w:rsidP="00A2574F"/>
          <w:p w14:paraId="6E147074" w14:textId="77777777" w:rsidR="00A2574F" w:rsidRDefault="00A2574F" w:rsidP="00A2574F">
            <w:r>
              <w:t>June 4</w:t>
            </w:r>
          </w:p>
          <w:p w14:paraId="212B0515" w14:textId="77777777" w:rsidR="00A2574F" w:rsidRDefault="00A2574F" w:rsidP="00A2574F"/>
          <w:p w14:paraId="0A6EC2AF" w14:textId="77777777" w:rsidR="00A2574F" w:rsidRDefault="00A2574F" w:rsidP="00A2574F"/>
          <w:p w14:paraId="562F750F" w14:textId="77777777" w:rsidR="00A2574F" w:rsidRDefault="00A2574F" w:rsidP="00A2574F"/>
          <w:p w14:paraId="75AAB735" w14:textId="77777777" w:rsidR="00A2574F" w:rsidRDefault="00A2574F" w:rsidP="00A2574F"/>
        </w:tc>
        <w:tc>
          <w:tcPr>
            <w:tcW w:w="1439" w:type="dxa"/>
          </w:tcPr>
          <w:p w14:paraId="314368A3" w14:textId="7342A914" w:rsidR="00A2574F" w:rsidRDefault="004C6AF1" w:rsidP="00A2574F">
            <w:r>
              <w:t>2</w:t>
            </w:r>
            <w:r w:rsidR="001957B0">
              <w:t xml:space="preserve"> hour</w:t>
            </w:r>
            <w:r>
              <w:t>s</w:t>
            </w:r>
          </w:p>
        </w:tc>
        <w:tc>
          <w:tcPr>
            <w:tcW w:w="4860" w:type="dxa"/>
          </w:tcPr>
          <w:p w14:paraId="1EDCF287" w14:textId="04F5A782" w:rsidR="00A2574F" w:rsidRDefault="009A56F6" w:rsidP="00A2574F">
            <w:r>
              <w:t>Created framework for the platforms class</w:t>
            </w:r>
            <w:r w:rsidR="00251EB5">
              <w:t>.</w:t>
            </w:r>
          </w:p>
          <w:p w14:paraId="5F27EB3C" w14:textId="77777777" w:rsidR="00251EB5" w:rsidRDefault="00251EB5" w:rsidP="00A2574F"/>
          <w:p w14:paraId="218F553A" w14:textId="35D1F6C3" w:rsidR="009A56F6" w:rsidRDefault="009A56F6" w:rsidP="00A2574F">
            <w:r>
              <w:t>Created framework for the fish class</w:t>
            </w:r>
            <w:r w:rsidR="00251EB5">
              <w:t>.</w:t>
            </w:r>
          </w:p>
          <w:p w14:paraId="367CACD9" w14:textId="77777777" w:rsidR="00691275" w:rsidRDefault="00691275" w:rsidP="00A2574F"/>
          <w:p w14:paraId="01B47F25" w14:textId="694C792F" w:rsidR="00691275" w:rsidRDefault="00691275" w:rsidP="001957B0">
            <w:r>
              <w:t>Gathered all platform graphics files and organized them by name into the folder</w:t>
            </w:r>
            <w:r w:rsidR="00251EB5">
              <w:t>.</w:t>
            </w:r>
          </w:p>
          <w:p w14:paraId="7D741D94" w14:textId="77777777" w:rsidR="001957B0" w:rsidRDefault="001957B0" w:rsidP="001957B0"/>
          <w:p w14:paraId="0211FCC7" w14:textId="3EB9645F" w:rsidR="001957B0" w:rsidRDefault="001957B0" w:rsidP="001957B0">
            <w:r>
              <w:t>Continued commenting and adding in # end ifs and # end defs</w:t>
            </w:r>
            <w:r w:rsidR="00251EB5">
              <w:t>.</w:t>
            </w:r>
          </w:p>
        </w:tc>
        <w:tc>
          <w:tcPr>
            <w:tcW w:w="2790" w:type="dxa"/>
          </w:tcPr>
          <w:p w14:paraId="071AFD51" w14:textId="219B50F2" w:rsidR="00A2574F" w:rsidRDefault="004735B8" w:rsidP="00A2574F">
            <w:r>
              <w:t>Continue working on player collisions</w:t>
            </w:r>
          </w:p>
        </w:tc>
      </w:tr>
      <w:tr w:rsidR="00A2574F" w14:paraId="38D1A3AE" w14:textId="77777777" w:rsidTr="00EC7AB7">
        <w:tc>
          <w:tcPr>
            <w:tcW w:w="1099" w:type="dxa"/>
          </w:tcPr>
          <w:p w14:paraId="68181C64" w14:textId="77777777" w:rsidR="00A2574F" w:rsidRDefault="00A2574F" w:rsidP="00A2574F"/>
          <w:p w14:paraId="0006116B" w14:textId="77777777" w:rsidR="00A2574F" w:rsidRDefault="00A2574F" w:rsidP="00A2574F">
            <w:r>
              <w:t>June 5</w:t>
            </w:r>
          </w:p>
          <w:p w14:paraId="03D6F304" w14:textId="77777777" w:rsidR="00A2574F" w:rsidRDefault="00A2574F" w:rsidP="00A2574F"/>
          <w:p w14:paraId="68359C52" w14:textId="77777777" w:rsidR="00A2574F" w:rsidRDefault="00A2574F" w:rsidP="00A2574F"/>
          <w:p w14:paraId="6BBAE24D" w14:textId="77777777" w:rsidR="00A2574F" w:rsidRDefault="00A2574F" w:rsidP="00A2574F"/>
          <w:p w14:paraId="7B889CE7" w14:textId="77777777" w:rsidR="00A2574F" w:rsidRDefault="00A2574F" w:rsidP="00A2574F"/>
          <w:p w14:paraId="42F850B7" w14:textId="77777777" w:rsidR="00A2574F" w:rsidRDefault="00A2574F" w:rsidP="00A2574F"/>
        </w:tc>
        <w:tc>
          <w:tcPr>
            <w:tcW w:w="1439" w:type="dxa"/>
          </w:tcPr>
          <w:p w14:paraId="4B3D4DA1" w14:textId="3BEDFA45" w:rsidR="00A2574F" w:rsidRDefault="001957B0" w:rsidP="00A2574F">
            <w:r>
              <w:t>2 hours</w:t>
            </w:r>
          </w:p>
        </w:tc>
        <w:tc>
          <w:tcPr>
            <w:tcW w:w="4860" w:type="dxa"/>
          </w:tcPr>
          <w:p w14:paraId="149846AC" w14:textId="1C8BEABF" w:rsidR="001957B0" w:rsidRDefault="001957B0" w:rsidP="001957B0">
            <w:r>
              <w:t>Added the first platform to the level, started working on penguin / platform collisions</w:t>
            </w:r>
            <w:r w:rsidR="00251EB5">
              <w:t>.</w:t>
            </w:r>
          </w:p>
          <w:p w14:paraId="232F6699" w14:textId="77777777" w:rsidR="00A2574F" w:rsidRDefault="00A2574F" w:rsidP="00A2574F"/>
          <w:p w14:paraId="09D7E877" w14:textId="47FEFF10" w:rsidR="009B2D5E" w:rsidRDefault="004735B8" w:rsidP="00A2574F">
            <w:r>
              <w:t>Started coding different penguin physics for when penguin is above water as opposed to below water</w:t>
            </w:r>
            <w:r w:rsidR="00251EB5">
              <w:t>.</w:t>
            </w:r>
          </w:p>
        </w:tc>
        <w:tc>
          <w:tcPr>
            <w:tcW w:w="2790" w:type="dxa"/>
          </w:tcPr>
          <w:p w14:paraId="3AFDE1F1" w14:textId="6FE0CCCF" w:rsidR="00A2574F" w:rsidRDefault="00156C56" w:rsidP="00A2574F">
            <w:r>
              <w:t>Continue working on player collisions</w:t>
            </w:r>
          </w:p>
        </w:tc>
      </w:tr>
      <w:tr w:rsidR="00A2574F" w14:paraId="0B6D7C0F" w14:textId="77777777" w:rsidTr="00EC7AB7">
        <w:tc>
          <w:tcPr>
            <w:tcW w:w="1099" w:type="dxa"/>
          </w:tcPr>
          <w:p w14:paraId="5D812ED7" w14:textId="77777777" w:rsidR="00A2574F" w:rsidRDefault="00A2574F" w:rsidP="00A2574F"/>
          <w:p w14:paraId="3FEEC5C6" w14:textId="77777777" w:rsidR="00A2574F" w:rsidRDefault="00A2574F" w:rsidP="00A2574F"/>
          <w:p w14:paraId="46260456" w14:textId="77777777" w:rsidR="00A2574F" w:rsidRDefault="00A2574F" w:rsidP="00A2574F">
            <w:r>
              <w:t>June 6</w:t>
            </w:r>
          </w:p>
          <w:p w14:paraId="3B81350E" w14:textId="77777777" w:rsidR="00A2574F" w:rsidRDefault="00A2574F" w:rsidP="00A2574F"/>
          <w:p w14:paraId="66DD1D72" w14:textId="77777777" w:rsidR="00A2574F" w:rsidRDefault="00A2574F" w:rsidP="00A2574F"/>
          <w:p w14:paraId="4BBF8391" w14:textId="77777777" w:rsidR="00A2574F" w:rsidRDefault="00A2574F" w:rsidP="00A2574F"/>
          <w:p w14:paraId="0D2733C3" w14:textId="77777777" w:rsidR="00A2574F" w:rsidRDefault="00A2574F" w:rsidP="00A2574F"/>
        </w:tc>
        <w:tc>
          <w:tcPr>
            <w:tcW w:w="1439" w:type="dxa"/>
          </w:tcPr>
          <w:p w14:paraId="33F96A66" w14:textId="6B5C78E5" w:rsidR="00A2574F" w:rsidRDefault="00156C56" w:rsidP="00A2574F">
            <w:r>
              <w:t>3 hours</w:t>
            </w:r>
          </w:p>
        </w:tc>
        <w:tc>
          <w:tcPr>
            <w:tcW w:w="4860" w:type="dxa"/>
          </w:tcPr>
          <w:p w14:paraId="5D1840C6" w14:textId="62EBE344" w:rsidR="00A2574F" w:rsidRDefault="00156C56" w:rsidP="00A2574F">
            <w:r>
              <w:t>Updated penguin mechanics underwater to be more realistic</w:t>
            </w:r>
            <w:r w:rsidR="00251EB5">
              <w:t>.</w:t>
            </w:r>
          </w:p>
          <w:p w14:paraId="0D8D1B31" w14:textId="77777777" w:rsidR="00156C56" w:rsidRDefault="00156C56" w:rsidP="00A2574F"/>
          <w:p w14:paraId="0273AB7E" w14:textId="36A494C4" w:rsidR="00156C56" w:rsidRDefault="00156C56" w:rsidP="00A2574F">
            <w:r>
              <w:t>Continued defining platform collisions under class; furthered learning on object-oriented programming</w:t>
            </w:r>
            <w:r w:rsidR="00251EB5">
              <w:t>.</w:t>
            </w:r>
          </w:p>
        </w:tc>
        <w:tc>
          <w:tcPr>
            <w:tcW w:w="2790" w:type="dxa"/>
          </w:tcPr>
          <w:p w14:paraId="2A86AB7C" w14:textId="2CAA1A1E" w:rsidR="00A2574F" w:rsidRDefault="004C6AF1" w:rsidP="00A2574F">
            <w:r>
              <w:t>Add menus, work on player collisions</w:t>
            </w:r>
          </w:p>
        </w:tc>
      </w:tr>
    </w:tbl>
    <w:p w14:paraId="023D04EC" w14:textId="77777777" w:rsidR="00C85BE4" w:rsidRDefault="00C85BE4"/>
    <w:tbl>
      <w:tblPr>
        <w:tblStyle w:val="TableGrid"/>
        <w:tblW w:w="0" w:type="auto"/>
        <w:tblLook w:val="04A0" w:firstRow="1" w:lastRow="0" w:firstColumn="1" w:lastColumn="0" w:noHBand="0" w:noVBand="1"/>
      </w:tblPr>
      <w:tblGrid>
        <w:gridCol w:w="1239"/>
        <w:gridCol w:w="1420"/>
        <w:gridCol w:w="4782"/>
        <w:gridCol w:w="2747"/>
      </w:tblGrid>
      <w:tr w:rsidR="007A2995" w:rsidRPr="00EC7AB7" w14:paraId="0B85E75E" w14:textId="77777777" w:rsidTr="004946C1">
        <w:tc>
          <w:tcPr>
            <w:tcW w:w="1239" w:type="dxa"/>
          </w:tcPr>
          <w:p w14:paraId="79F2916C" w14:textId="77777777" w:rsidR="007A2995" w:rsidRPr="00EC7AB7" w:rsidRDefault="007A2995" w:rsidP="009B789C">
            <w:pPr>
              <w:rPr>
                <w:b/>
              </w:rPr>
            </w:pPr>
            <w:r w:rsidRPr="00EC7AB7">
              <w:rPr>
                <w:b/>
              </w:rPr>
              <w:t>DATE</w:t>
            </w:r>
          </w:p>
        </w:tc>
        <w:tc>
          <w:tcPr>
            <w:tcW w:w="1420" w:type="dxa"/>
          </w:tcPr>
          <w:p w14:paraId="69C1C536" w14:textId="77777777" w:rsidR="007A2995" w:rsidRPr="00EC7AB7" w:rsidRDefault="007A2995" w:rsidP="009B789C">
            <w:pPr>
              <w:rPr>
                <w:b/>
              </w:rPr>
            </w:pPr>
            <w:r w:rsidRPr="00EC7AB7">
              <w:rPr>
                <w:b/>
              </w:rPr>
              <w:t>TIME SPENT</w:t>
            </w:r>
          </w:p>
        </w:tc>
        <w:tc>
          <w:tcPr>
            <w:tcW w:w="4782" w:type="dxa"/>
          </w:tcPr>
          <w:p w14:paraId="49B78574" w14:textId="77777777" w:rsidR="007A2995" w:rsidRPr="00EC7AB7" w:rsidRDefault="007A2995" w:rsidP="009B789C">
            <w:pPr>
              <w:rPr>
                <w:b/>
              </w:rPr>
            </w:pPr>
            <w:r w:rsidRPr="00EC7AB7">
              <w:rPr>
                <w:b/>
              </w:rPr>
              <w:t>MY CONTRIBUTION TODAY</w:t>
            </w:r>
          </w:p>
        </w:tc>
        <w:tc>
          <w:tcPr>
            <w:tcW w:w="2747" w:type="dxa"/>
          </w:tcPr>
          <w:p w14:paraId="20878F01" w14:textId="77777777" w:rsidR="007A2995" w:rsidRPr="00EC7AB7" w:rsidRDefault="007A2995" w:rsidP="009B789C">
            <w:pPr>
              <w:rPr>
                <w:b/>
              </w:rPr>
            </w:pPr>
            <w:r w:rsidRPr="00EC7AB7">
              <w:rPr>
                <w:b/>
              </w:rPr>
              <w:t>GOAL/PLAN FOR NEXT DAY</w:t>
            </w:r>
          </w:p>
        </w:tc>
      </w:tr>
      <w:tr w:rsidR="007A2995" w14:paraId="43B19D26" w14:textId="77777777" w:rsidTr="004946C1">
        <w:tc>
          <w:tcPr>
            <w:tcW w:w="1239" w:type="dxa"/>
          </w:tcPr>
          <w:p w14:paraId="2B09B7FF" w14:textId="77777777" w:rsidR="007A2995" w:rsidRDefault="007A2995" w:rsidP="009B789C"/>
          <w:p w14:paraId="2EE489FB" w14:textId="77777777" w:rsidR="007A2995" w:rsidRDefault="007A2995" w:rsidP="009B789C">
            <w:r>
              <w:t>June 7</w:t>
            </w:r>
          </w:p>
          <w:p w14:paraId="108E1B95" w14:textId="77777777" w:rsidR="007A2995" w:rsidRDefault="007A2995" w:rsidP="009B789C"/>
          <w:p w14:paraId="36C4DBDA" w14:textId="77777777" w:rsidR="007A2995" w:rsidRDefault="007A2995" w:rsidP="009B789C"/>
          <w:p w14:paraId="393300EE" w14:textId="77777777" w:rsidR="007A2995" w:rsidRDefault="007A2995" w:rsidP="009B789C"/>
          <w:p w14:paraId="74B76FEB" w14:textId="77777777" w:rsidR="007A2995" w:rsidRDefault="007A2995" w:rsidP="009B789C"/>
          <w:p w14:paraId="3C4D72D2" w14:textId="77777777" w:rsidR="007A2995" w:rsidRDefault="007A2995" w:rsidP="009B789C"/>
        </w:tc>
        <w:tc>
          <w:tcPr>
            <w:tcW w:w="1420" w:type="dxa"/>
          </w:tcPr>
          <w:p w14:paraId="023AC439" w14:textId="0E07607D" w:rsidR="007A2995" w:rsidRDefault="009B789C" w:rsidP="009B789C">
            <w:r>
              <w:t>2 hours</w:t>
            </w:r>
          </w:p>
        </w:tc>
        <w:tc>
          <w:tcPr>
            <w:tcW w:w="4782" w:type="dxa"/>
          </w:tcPr>
          <w:p w14:paraId="09A49386" w14:textId="780D7092" w:rsidR="007A2995" w:rsidRDefault="00EA1137" w:rsidP="009B789C">
            <w:r>
              <w:t>Created more platforms</w:t>
            </w:r>
            <w:r w:rsidR="00251EB5">
              <w:t>.</w:t>
            </w:r>
          </w:p>
          <w:p w14:paraId="1FD99116" w14:textId="77777777" w:rsidR="00DB0C5A" w:rsidRDefault="00DB0C5A" w:rsidP="009B789C"/>
          <w:p w14:paraId="0000880E" w14:textId="4987A0DB" w:rsidR="00DB0C5A" w:rsidRDefault="00DB0C5A" w:rsidP="009B789C">
            <w:r>
              <w:t>Worked on player / platform collisions</w:t>
            </w:r>
            <w:r w:rsidR="00251EB5">
              <w:t>.</w:t>
            </w:r>
          </w:p>
          <w:p w14:paraId="7D051C59" w14:textId="77777777" w:rsidR="00677968" w:rsidRDefault="00677968" w:rsidP="009B789C"/>
          <w:p w14:paraId="238681B2" w14:textId="6682F897" w:rsidR="004C6AF1" w:rsidRDefault="00677968" w:rsidP="004C6AF1">
            <w:r>
              <w:t>Added Lucy’s menus to the code, created a button function that took in several arguments, including” x, y, width, height, default colour, colour when hovering over it, the text it displays and its size</w:t>
            </w:r>
            <w:r w:rsidR="00251EB5">
              <w:t>.</w:t>
            </w:r>
          </w:p>
        </w:tc>
        <w:tc>
          <w:tcPr>
            <w:tcW w:w="2747" w:type="dxa"/>
          </w:tcPr>
          <w:p w14:paraId="7A2A4BFA" w14:textId="7490AFEE" w:rsidR="007A2995" w:rsidRDefault="00511C69" w:rsidP="009B789C">
            <w:r>
              <w:t>Optimize code and debug</w:t>
            </w:r>
          </w:p>
        </w:tc>
      </w:tr>
      <w:tr w:rsidR="007A2995" w14:paraId="095317E5" w14:textId="77777777" w:rsidTr="004946C1">
        <w:tc>
          <w:tcPr>
            <w:tcW w:w="1239" w:type="dxa"/>
          </w:tcPr>
          <w:p w14:paraId="0FE680DE" w14:textId="77777777" w:rsidR="007A2995" w:rsidRDefault="007A2995" w:rsidP="009B789C"/>
          <w:p w14:paraId="18EA71C2" w14:textId="77777777" w:rsidR="007A2995" w:rsidRDefault="007A2995" w:rsidP="009B789C">
            <w:r>
              <w:t>June 8</w:t>
            </w:r>
          </w:p>
          <w:p w14:paraId="751AE049" w14:textId="77777777" w:rsidR="007A2995" w:rsidRDefault="007A2995" w:rsidP="009B789C"/>
          <w:p w14:paraId="231B554B" w14:textId="77777777" w:rsidR="007A2995" w:rsidRDefault="007A2995" w:rsidP="009B789C"/>
          <w:p w14:paraId="6AA3F2FD" w14:textId="77777777" w:rsidR="007A2995" w:rsidRDefault="007A2995" w:rsidP="009B789C"/>
          <w:p w14:paraId="2EADBE76" w14:textId="77777777" w:rsidR="007A2995" w:rsidRDefault="007A2995" w:rsidP="009B789C"/>
          <w:p w14:paraId="5A707395" w14:textId="77777777" w:rsidR="007A2995" w:rsidRDefault="007A2995" w:rsidP="009B789C"/>
        </w:tc>
        <w:tc>
          <w:tcPr>
            <w:tcW w:w="1420" w:type="dxa"/>
          </w:tcPr>
          <w:p w14:paraId="270EF63E" w14:textId="203D11CB" w:rsidR="007A2995" w:rsidRDefault="004C6AF1" w:rsidP="009B789C">
            <w:r>
              <w:lastRenderedPageBreak/>
              <w:t>3 hours</w:t>
            </w:r>
          </w:p>
        </w:tc>
        <w:tc>
          <w:tcPr>
            <w:tcW w:w="4782" w:type="dxa"/>
          </w:tcPr>
          <w:p w14:paraId="1790CF10" w14:textId="74EF2403" w:rsidR="007A2995" w:rsidRDefault="004C6AF1" w:rsidP="009B789C">
            <w:r>
              <w:t>Replaced all buttons from menus using button functions to condense the code</w:t>
            </w:r>
            <w:r w:rsidR="00251EB5">
              <w:t>.</w:t>
            </w:r>
          </w:p>
          <w:p w14:paraId="07652958" w14:textId="77777777" w:rsidR="004C6AF1" w:rsidRDefault="004C6AF1" w:rsidP="009B789C"/>
          <w:p w14:paraId="2F4395B7" w14:textId="786C7C72" w:rsidR="004C6AF1" w:rsidRDefault="004C6AF1" w:rsidP="009B789C">
            <w:r>
              <w:t>Added button clicking sound</w:t>
            </w:r>
            <w:r w:rsidR="00251EB5">
              <w:t>.</w:t>
            </w:r>
          </w:p>
          <w:p w14:paraId="331282CC" w14:textId="1AAD6308" w:rsidR="004C6AF1" w:rsidRDefault="004C6AF1" w:rsidP="009B789C"/>
          <w:p w14:paraId="08BCE002" w14:textId="454869A9" w:rsidR="004C6AF1" w:rsidRDefault="004C6AF1" w:rsidP="009B789C">
            <w:r>
              <w:t>Created different backgrounds for the menus + levels</w:t>
            </w:r>
            <w:r w:rsidR="00251EB5">
              <w:t>.</w:t>
            </w:r>
          </w:p>
          <w:p w14:paraId="7DA4955C" w14:textId="2E02DD97" w:rsidR="004C6AF1" w:rsidRDefault="004C6AF1" w:rsidP="009B789C"/>
          <w:p w14:paraId="3EFBA460" w14:textId="252CDDDF" w:rsidR="004C6AF1" w:rsidRDefault="004C6AF1" w:rsidP="009B789C">
            <w:r>
              <w:t>Worked on collisions</w:t>
            </w:r>
            <w:r w:rsidR="00251EB5">
              <w:t>.</w:t>
            </w:r>
          </w:p>
          <w:p w14:paraId="75CEF93A" w14:textId="77777777" w:rsidR="004C6AF1" w:rsidRDefault="004C6AF1" w:rsidP="009B789C"/>
          <w:p w14:paraId="04097D92" w14:textId="17E0C687" w:rsidR="004C6AF1" w:rsidRDefault="004C6AF1" w:rsidP="009B789C">
            <w:r>
              <w:t>Optimized code overall</w:t>
            </w:r>
            <w:r w:rsidR="00B0756D">
              <w:t>, cleaned up unnecessary code and debugged logic errors</w:t>
            </w:r>
            <w:r w:rsidR="00251EB5">
              <w:t>.</w:t>
            </w:r>
          </w:p>
        </w:tc>
        <w:tc>
          <w:tcPr>
            <w:tcW w:w="2747" w:type="dxa"/>
          </w:tcPr>
          <w:p w14:paraId="7B2303BB" w14:textId="36A9B0D1" w:rsidR="007A2995" w:rsidRDefault="00511C69" w:rsidP="009B789C">
            <w:r>
              <w:lastRenderedPageBreak/>
              <w:t>Modify, add to, and finalize menu screens and buttons</w:t>
            </w:r>
          </w:p>
        </w:tc>
      </w:tr>
      <w:tr w:rsidR="007A2995" w14:paraId="48CBEF14" w14:textId="77777777" w:rsidTr="004946C1">
        <w:tc>
          <w:tcPr>
            <w:tcW w:w="1239" w:type="dxa"/>
          </w:tcPr>
          <w:p w14:paraId="53C86283" w14:textId="77777777" w:rsidR="007A2995" w:rsidRDefault="007A2995" w:rsidP="009B789C"/>
          <w:p w14:paraId="49782FE1" w14:textId="77777777" w:rsidR="007A2995" w:rsidRDefault="007A2995" w:rsidP="009B789C">
            <w:r>
              <w:t>weekend</w:t>
            </w:r>
          </w:p>
          <w:p w14:paraId="22D1A0FC" w14:textId="77777777" w:rsidR="007A2995" w:rsidRDefault="007A2995" w:rsidP="009B789C"/>
          <w:p w14:paraId="5F1999A5" w14:textId="77777777" w:rsidR="007A2995" w:rsidRDefault="007A2995" w:rsidP="009B789C"/>
          <w:p w14:paraId="74282E52" w14:textId="77777777" w:rsidR="007A2995" w:rsidRDefault="007A2995" w:rsidP="009B789C"/>
          <w:p w14:paraId="448608C2" w14:textId="77777777" w:rsidR="007A2995" w:rsidRDefault="007A2995" w:rsidP="009B789C"/>
          <w:p w14:paraId="650AD5D0" w14:textId="77777777" w:rsidR="007A2995" w:rsidRDefault="007A2995" w:rsidP="009B789C"/>
        </w:tc>
        <w:tc>
          <w:tcPr>
            <w:tcW w:w="1420" w:type="dxa"/>
          </w:tcPr>
          <w:p w14:paraId="6BB97682" w14:textId="45D6EC3A" w:rsidR="007A2995" w:rsidRDefault="004C6AF1" w:rsidP="009B789C">
            <w:r>
              <w:t>8 hours</w:t>
            </w:r>
          </w:p>
        </w:tc>
        <w:tc>
          <w:tcPr>
            <w:tcW w:w="4782" w:type="dxa"/>
          </w:tcPr>
          <w:p w14:paraId="5E699F91" w14:textId="1EC21D0A" w:rsidR="007A2995" w:rsidRDefault="004C6AF1" w:rsidP="009B789C">
            <w:r>
              <w:t>Added Start Screen, created flashing “PRESS ENTER TO START” message on start screen</w:t>
            </w:r>
            <w:r w:rsidR="002017AC">
              <w:t>, added sound effect upon clicking Start</w:t>
            </w:r>
            <w:r w:rsidR="00251EB5">
              <w:t>.</w:t>
            </w:r>
          </w:p>
          <w:p w14:paraId="57467A1D" w14:textId="77777777" w:rsidR="004C6AF1" w:rsidRDefault="004C6AF1" w:rsidP="009B789C"/>
          <w:p w14:paraId="7D57F8FE" w14:textId="5D0EE05C" w:rsidR="004C6AF1" w:rsidRDefault="004C6AF1" w:rsidP="009B789C">
            <w:r>
              <w:t>Cleaned up menus and rerouted the pathways (clicking from one menu to another; setting the former to menu condition to False and the new one to True, etc.)</w:t>
            </w:r>
            <w:r w:rsidR="00251EB5">
              <w:t>.</w:t>
            </w:r>
          </w:p>
          <w:p w14:paraId="6688FF2E" w14:textId="77777777" w:rsidR="004C6AF1" w:rsidRDefault="004C6AF1" w:rsidP="009B789C"/>
          <w:p w14:paraId="30B27E2C" w14:textId="212FD385" w:rsidR="004C6AF1" w:rsidRDefault="004C6AF1" w:rsidP="004C6AF1">
            <w:r>
              <w:t>Redid + completed instructions pages</w:t>
            </w:r>
            <w:r w:rsidR="00421CE2">
              <w:t xml:space="preserve"> in a photo editing software</w:t>
            </w:r>
            <w:r>
              <w:t>, as well as next / previous page buttons to flip through instructions pages</w:t>
            </w:r>
            <w:r w:rsidR="00251EB5">
              <w:t>.</w:t>
            </w:r>
          </w:p>
          <w:p w14:paraId="42D269E9" w14:textId="1D35EC42" w:rsidR="00134855" w:rsidRDefault="00134855" w:rsidP="004C6AF1"/>
          <w:p w14:paraId="38B566EF" w14:textId="1C15BFE4" w:rsidR="00134855" w:rsidRDefault="00134855" w:rsidP="004C6AF1">
            <w:r>
              <w:t>Added a quit game button</w:t>
            </w:r>
            <w:r w:rsidR="00A46631">
              <w:t>: upon pressing, the game loop stops and pygame.quit() is called.</w:t>
            </w:r>
          </w:p>
          <w:p w14:paraId="4A9F3E7E" w14:textId="77777777" w:rsidR="004C6AF1" w:rsidRDefault="004C6AF1" w:rsidP="004C6AF1"/>
          <w:p w14:paraId="45045349" w14:textId="7EAD6529" w:rsidR="002017AC" w:rsidRDefault="004C6AF1" w:rsidP="004C6AF1">
            <w:r>
              <w:t>Added a lock argument to the button function to prevent the button from being clicked when locked; coded the instructions next / previous page buttons</w:t>
            </w:r>
            <w:r>
              <w:t xml:space="preserve"> </w:t>
            </w:r>
            <w:r>
              <w:t>to lock if there are no more pages left</w:t>
            </w:r>
            <w:r w:rsidR="00251EB5">
              <w:t>.</w:t>
            </w:r>
          </w:p>
        </w:tc>
        <w:tc>
          <w:tcPr>
            <w:tcW w:w="2747" w:type="dxa"/>
          </w:tcPr>
          <w:p w14:paraId="51FBED50" w14:textId="0CDD2B9B" w:rsidR="007A2995" w:rsidRDefault="00C1796F" w:rsidP="009B789C">
            <w:r>
              <w:t>Debug and fix lag issues, finalize pause screen</w:t>
            </w:r>
          </w:p>
        </w:tc>
      </w:tr>
      <w:tr w:rsidR="007A2995" w14:paraId="33596895" w14:textId="77777777" w:rsidTr="004946C1">
        <w:tc>
          <w:tcPr>
            <w:tcW w:w="1239" w:type="dxa"/>
          </w:tcPr>
          <w:p w14:paraId="529FA403" w14:textId="77777777" w:rsidR="007A2995" w:rsidRDefault="007A2995" w:rsidP="009B789C">
            <w:r>
              <w:t>June 11</w:t>
            </w:r>
          </w:p>
          <w:p w14:paraId="1FF3D1E5" w14:textId="3ED11C14" w:rsidR="007A2995" w:rsidRDefault="007A2995" w:rsidP="009B789C"/>
          <w:p w14:paraId="772EFBCF" w14:textId="77777777" w:rsidR="002017AC" w:rsidRDefault="002017AC" w:rsidP="009B789C"/>
          <w:p w14:paraId="67C7EFB8" w14:textId="77777777" w:rsidR="007A2995" w:rsidRDefault="007A2995" w:rsidP="009B789C"/>
        </w:tc>
        <w:tc>
          <w:tcPr>
            <w:tcW w:w="1420" w:type="dxa"/>
          </w:tcPr>
          <w:p w14:paraId="7C444227" w14:textId="36C62393" w:rsidR="007A2995" w:rsidRDefault="00421CE2" w:rsidP="009B789C">
            <w:r>
              <w:t>4</w:t>
            </w:r>
            <w:r w:rsidR="00660BEC">
              <w:t xml:space="preserve"> hours</w:t>
            </w:r>
          </w:p>
        </w:tc>
        <w:tc>
          <w:tcPr>
            <w:tcW w:w="4782" w:type="dxa"/>
          </w:tcPr>
          <w:p w14:paraId="62D6D41C" w14:textId="5EAB7840" w:rsidR="0046527C" w:rsidRDefault="0046527C" w:rsidP="002017AC">
            <w:r>
              <w:t>Worked on heavy debugging: spent large amounts of time reducing the lag when playing the game</w:t>
            </w:r>
            <w:r w:rsidR="00251EB5">
              <w:t>.</w:t>
            </w:r>
          </w:p>
          <w:p w14:paraId="4BA97A5F" w14:textId="77777777" w:rsidR="0046527C" w:rsidRDefault="0046527C" w:rsidP="0046527C">
            <w:pPr>
              <w:pStyle w:val="ListParagraph"/>
              <w:numPr>
                <w:ilvl w:val="0"/>
                <w:numId w:val="1"/>
              </w:numPr>
            </w:pPr>
            <w:r>
              <w:t>Fixed the way images are loaded and converted (.convert_alpha(), .convert())</w:t>
            </w:r>
          </w:p>
          <w:p w14:paraId="38C71C9C" w14:textId="77777777" w:rsidR="004946C1" w:rsidRDefault="00660BEC" w:rsidP="004946C1">
            <w:pPr>
              <w:pStyle w:val="ListParagraph"/>
              <w:numPr>
                <w:ilvl w:val="0"/>
                <w:numId w:val="1"/>
              </w:numPr>
            </w:pPr>
            <w:r>
              <w:t>Stopped loading images to the screen in the loop and instead loaded them once in a variable beforehand, then only blit the image in the loop (based on a debugging print to console test, the program ran 12 times faster afterwards)</w:t>
            </w:r>
          </w:p>
          <w:p w14:paraId="1FBA0B14" w14:textId="26F10BF5" w:rsidR="00061A55" w:rsidRDefault="00061A55" w:rsidP="00061A55"/>
          <w:p w14:paraId="08647B2B" w14:textId="5DE0106F" w:rsidR="00511C69" w:rsidRDefault="00511C69" w:rsidP="00061A55">
            <w:r>
              <w:t>Added a standing penguin icon to the PLAY button on the main menu which changes to a jumping penguin upon hovering over the button.</w:t>
            </w:r>
          </w:p>
          <w:p w14:paraId="5139CBA5" w14:textId="77777777" w:rsidR="00511C69" w:rsidRDefault="00511C69" w:rsidP="00061A55"/>
          <w:p w14:paraId="3F47CFF0" w14:textId="43563E93" w:rsidR="00061A55" w:rsidRDefault="00061A55" w:rsidP="00061A55">
            <w:r>
              <w:t>Modified Pause Menu based on Lucy’s code; worked out the logic behind the resume, restart and main menu buttons</w:t>
            </w:r>
            <w:r w:rsidR="00251EB5">
              <w:t>.</w:t>
            </w:r>
          </w:p>
          <w:p w14:paraId="41010394" w14:textId="77777777" w:rsidR="00061A55" w:rsidRDefault="00061A55" w:rsidP="00061A55"/>
          <w:p w14:paraId="61AAC9FA" w14:textId="0E7BED96" w:rsidR="00061A55" w:rsidRDefault="00061A55" w:rsidP="00061A55">
            <w:r>
              <w:t xml:space="preserve">For the restart and main menu buttons, several components of the player class had to be rewritten so that its setLocation function could be </w:t>
            </w:r>
            <w:r>
              <w:lastRenderedPageBreak/>
              <w:t>called to reset all the penguin properties (including its x, y coordinates, x, y velocity, whether or not it’s underwater, whether or not it’s falling, the current player penguin image being displayed, etc.)</w:t>
            </w:r>
            <w:r w:rsidR="00251EB5">
              <w:t>.</w:t>
            </w:r>
          </w:p>
        </w:tc>
        <w:tc>
          <w:tcPr>
            <w:tcW w:w="2747" w:type="dxa"/>
          </w:tcPr>
          <w:p w14:paraId="701366BE" w14:textId="0CA5335E" w:rsidR="007A2995" w:rsidRDefault="002D2138" w:rsidP="009B789C">
            <w:r>
              <w:lastRenderedPageBreak/>
              <w:t>Complete platform collisions</w:t>
            </w:r>
          </w:p>
        </w:tc>
      </w:tr>
      <w:tr w:rsidR="007A2995" w14:paraId="77FA3959" w14:textId="77777777" w:rsidTr="004946C1">
        <w:tc>
          <w:tcPr>
            <w:tcW w:w="1239" w:type="dxa"/>
          </w:tcPr>
          <w:p w14:paraId="17C21DE0" w14:textId="77777777" w:rsidR="007A2995" w:rsidRDefault="007A2995" w:rsidP="009B789C">
            <w:r>
              <w:t>June 12</w:t>
            </w:r>
          </w:p>
          <w:p w14:paraId="75B49588" w14:textId="4656336F" w:rsidR="007A2995" w:rsidRDefault="007A2995" w:rsidP="009B789C"/>
          <w:p w14:paraId="73FFFE71" w14:textId="77777777" w:rsidR="002017AC" w:rsidRDefault="002017AC" w:rsidP="009B789C"/>
          <w:p w14:paraId="2BD987B5" w14:textId="77777777" w:rsidR="007A2995" w:rsidRDefault="007A2995" w:rsidP="009B789C"/>
        </w:tc>
        <w:tc>
          <w:tcPr>
            <w:tcW w:w="1420" w:type="dxa"/>
          </w:tcPr>
          <w:p w14:paraId="5337E3A0" w14:textId="611420B1" w:rsidR="007A2995" w:rsidRDefault="00061A55" w:rsidP="009B789C">
            <w:r>
              <w:t>6</w:t>
            </w:r>
            <w:r w:rsidR="008D29F7">
              <w:t xml:space="preserve"> hours</w:t>
            </w:r>
          </w:p>
        </w:tc>
        <w:tc>
          <w:tcPr>
            <w:tcW w:w="4782" w:type="dxa"/>
          </w:tcPr>
          <w:p w14:paraId="7608809B" w14:textId="77777777" w:rsidR="00061A55" w:rsidRDefault="00061A55" w:rsidP="00061A55">
            <w:r>
              <w:t>Worked out player collision and implemented it for the first platform; the player can land on the platform after falling and it can jump back up on it from underwater.</w:t>
            </w:r>
          </w:p>
          <w:p w14:paraId="3F3AC394" w14:textId="77777777" w:rsidR="00061A55" w:rsidRDefault="00061A55" w:rsidP="00061A55"/>
          <w:p w14:paraId="4C6DD59D" w14:textId="77777777" w:rsidR="00061A55" w:rsidRDefault="00061A55" w:rsidP="00061A55">
            <w:r>
              <w:t xml:space="preserve">The platforms were completed with the use of two classes: platform and platforms, where platform handles collision testing for any single platform, and platforms allows all platform objects to be added to a platforms list and to run through each of them in a loop to test for collisions (later realized a bug in the code only allowed the loop to run once, which was why collisions didn’t work for the other platforms). If any of them returned true for colliding with the player, the platforms class would set the player on top of the current platform, then return the current platform’s instance to the player class. The player class assigns the instance to its current platform argument as a boolean; if True, then the player is on a platform, whereas else, the player is not. </w:t>
            </w:r>
          </w:p>
          <w:p w14:paraId="22CB2338" w14:textId="77777777" w:rsidR="003D40D7" w:rsidRDefault="003D40D7" w:rsidP="009B789C"/>
          <w:p w14:paraId="222445CC" w14:textId="67D91809" w:rsidR="003D40D7" w:rsidRDefault="003D40D7" w:rsidP="009B789C">
            <w:r>
              <w:t>Added condition that reset the instruction page to the first page if the user leaves the instructions menu</w:t>
            </w:r>
            <w:r w:rsidR="00251EB5">
              <w:t>.</w:t>
            </w:r>
          </w:p>
        </w:tc>
        <w:tc>
          <w:tcPr>
            <w:tcW w:w="2747" w:type="dxa"/>
          </w:tcPr>
          <w:p w14:paraId="64966053" w14:textId="65BBE218" w:rsidR="007A2995" w:rsidRDefault="00545403" w:rsidP="009B789C">
            <w:r>
              <w:t>Fix issue with platform detection for other platforms</w:t>
            </w:r>
            <w:r w:rsidR="0055267E">
              <w:t>, add fish to the game</w:t>
            </w:r>
          </w:p>
        </w:tc>
      </w:tr>
      <w:tr w:rsidR="004946C1" w14:paraId="61F57DB9" w14:textId="77777777" w:rsidTr="004946C1">
        <w:tc>
          <w:tcPr>
            <w:tcW w:w="1239" w:type="dxa"/>
          </w:tcPr>
          <w:p w14:paraId="4378F3C8" w14:textId="1B823E9B" w:rsidR="004946C1" w:rsidRDefault="004946C1" w:rsidP="004946C1">
            <w:r>
              <w:t>June 13</w:t>
            </w:r>
          </w:p>
          <w:p w14:paraId="6EA8847E" w14:textId="17D40C5F" w:rsidR="004946C1" w:rsidRDefault="004946C1" w:rsidP="004946C1">
            <w:r>
              <w:t>PROJECT DUE</w:t>
            </w:r>
          </w:p>
          <w:p w14:paraId="5324D6F7" w14:textId="77777777" w:rsidR="004946C1" w:rsidRDefault="004946C1" w:rsidP="004946C1"/>
          <w:p w14:paraId="47579700" w14:textId="77777777" w:rsidR="004946C1" w:rsidRDefault="004946C1" w:rsidP="004946C1"/>
          <w:p w14:paraId="0648A99B" w14:textId="77777777" w:rsidR="004946C1" w:rsidRDefault="004946C1" w:rsidP="004946C1"/>
          <w:p w14:paraId="2C9F412D" w14:textId="77777777" w:rsidR="004946C1" w:rsidRDefault="004946C1" w:rsidP="004946C1"/>
          <w:p w14:paraId="74943914" w14:textId="77777777" w:rsidR="004946C1" w:rsidRDefault="004946C1" w:rsidP="004946C1"/>
        </w:tc>
        <w:tc>
          <w:tcPr>
            <w:tcW w:w="1420" w:type="dxa"/>
          </w:tcPr>
          <w:p w14:paraId="755EBD62" w14:textId="01FCA47F" w:rsidR="004946C1" w:rsidRDefault="001B1435" w:rsidP="004946C1">
            <w:r>
              <w:t>7</w:t>
            </w:r>
            <w:r w:rsidR="0094378B">
              <w:t xml:space="preserve"> hours</w:t>
            </w:r>
          </w:p>
        </w:tc>
        <w:tc>
          <w:tcPr>
            <w:tcW w:w="4782" w:type="dxa"/>
          </w:tcPr>
          <w:p w14:paraId="5F57724C" w14:textId="4A546C94" w:rsidR="004946C1" w:rsidRDefault="004946C1" w:rsidP="004946C1">
            <w:r>
              <w:t xml:space="preserve">Created all platform images in photo editing </w:t>
            </w:r>
            <w:r w:rsidR="0043350E">
              <w:t>software and</w:t>
            </w:r>
            <w:r>
              <w:t xml:space="preserve"> added them all to the screen</w:t>
            </w:r>
            <w:r w:rsidR="00251EB5">
              <w:t>.</w:t>
            </w:r>
          </w:p>
          <w:p w14:paraId="1AB75D9C" w14:textId="38B045AF" w:rsidR="00795350" w:rsidRDefault="00795350" w:rsidP="004946C1"/>
          <w:p w14:paraId="5D6E2EAD" w14:textId="7FBF2428" w:rsidR="002D2138" w:rsidRDefault="002D2138" w:rsidP="004946C1">
            <w:r>
              <w:t>Fixed the error in looping through the Platforms list; now, the program will continuously check collisions for each of them (as long as they are above water).</w:t>
            </w:r>
          </w:p>
          <w:p w14:paraId="42F6111F" w14:textId="77777777" w:rsidR="002D2138" w:rsidRDefault="002D2138" w:rsidP="004946C1"/>
          <w:p w14:paraId="4F4B8895" w14:textId="74D13562" w:rsidR="00EF6BC5" w:rsidRDefault="00061A55" w:rsidP="004946C1">
            <w:r>
              <w:t>M</w:t>
            </w:r>
            <w:r w:rsidR="00795350">
              <w:t>odified the player class movement physics to account for platforms. If when on a platform above water, the player would stop falling and be able to jump and walk on the platform. Otherwise, if when on a platform below water, the player would stop sinking, however would still be able to swim down as though the platform were in the background.</w:t>
            </w:r>
            <w:r w:rsidR="00254403">
              <w:t xml:space="preserve"> </w:t>
            </w:r>
          </w:p>
          <w:p w14:paraId="6E90CE06" w14:textId="443CB138" w:rsidR="00254403" w:rsidRDefault="00254403" w:rsidP="004946C1"/>
          <w:p w14:paraId="676780B1" w14:textId="73F38F4A" w:rsidR="00254403" w:rsidRDefault="00265EDB" w:rsidP="004946C1">
            <w:r>
              <w:t>A</w:t>
            </w:r>
            <w:r w:rsidR="00254403">
              <w:t xml:space="preserve">lso modified the player’s jumping mechanics to account for whether or not the player jumped from underwater, as opposed to whether the player jumped while on land. If on land, then the </w:t>
            </w:r>
            <w:r w:rsidR="00254403">
              <w:lastRenderedPageBreak/>
              <w:t>jumping motion and height is constant each time, and the player can only jump in small hops (like a real penguin)</w:t>
            </w:r>
            <w:r w:rsidR="004005CE">
              <w:t xml:space="preserve">. But if the penguin surfaces from underwater, then the jumping motion and height factors in the player’s y velocity </w:t>
            </w:r>
            <w:r w:rsidR="001B1435">
              <w:t>so that the faster the penguin swims up, the higher it leaps after surfacing.</w:t>
            </w:r>
          </w:p>
          <w:p w14:paraId="2EF779E6" w14:textId="77777777" w:rsidR="00EF6BC5" w:rsidRDefault="00EF6BC5" w:rsidP="004946C1"/>
          <w:p w14:paraId="4E944206" w14:textId="4794A742" w:rsidR="00EF6BC5" w:rsidRDefault="00EF6BC5" w:rsidP="004946C1">
            <w:r>
              <w:t xml:space="preserve">Added Lucy’s fish code to the game, placed it under </w:t>
            </w:r>
            <w:r w:rsidR="00B94BF1">
              <w:t xml:space="preserve">two classes, individual Fish and Fishies, according to the same logic as with the platforms. </w:t>
            </w:r>
          </w:p>
        </w:tc>
        <w:tc>
          <w:tcPr>
            <w:tcW w:w="2747" w:type="dxa"/>
          </w:tcPr>
          <w:p w14:paraId="28B5CFE6" w14:textId="2A385C55" w:rsidR="004946C1" w:rsidRDefault="0055267E" w:rsidP="004946C1">
            <w:r>
              <w:lastRenderedPageBreak/>
              <w:t>Complete the game functionality; add fish counter and win / lose conditions</w:t>
            </w:r>
          </w:p>
        </w:tc>
      </w:tr>
      <w:tr w:rsidR="004946C1" w14:paraId="403825BE" w14:textId="77777777" w:rsidTr="004946C1">
        <w:tc>
          <w:tcPr>
            <w:tcW w:w="1239" w:type="dxa"/>
          </w:tcPr>
          <w:p w14:paraId="21E513E0" w14:textId="244BBFF3" w:rsidR="004946C1" w:rsidRDefault="004946C1" w:rsidP="004946C1">
            <w:r>
              <w:t>June 14</w:t>
            </w:r>
          </w:p>
          <w:p w14:paraId="090F83FB" w14:textId="4B0A5DCB" w:rsidR="004946C1" w:rsidRDefault="004946C1" w:rsidP="004946C1">
            <w:r>
              <w:t>EXTENSION</w:t>
            </w:r>
          </w:p>
          <w:p w14:paraId="6C3840E7" w14:textId="77777777" w:rsidR="004946C1" w:rsidRDefault="004946C1" w:rsidP="004946C1"/>
          <w:p w14:paraId="451ED787" w14:textId="77777777" w:rsidR="004946C1" w:rsidRDefault="004946C1" w:rsidP="004946C1"/>
          <w:p w14:paraId="4B3F2864" w14:textId="77777777" w:rsidR="004946C1" w:rsidRDefault="004946C1" w:rsidP="004946C1"/>
          <w:p w14:paraId="50FD4FB5" w14:textId="77777777" w:rsidR="004946C1" w:rsidRDefault="004946C1" w:rsidP="004946C1"/>
          <w:p w14:paraId="20E7A241" w14:textId="77777777" w:rsidR="004946C1" w:rsidRDefault="004946C1" w:rsidP="004946C1"/>
        </w:tc>
        <w:tc>
          <w:tcPr>
            <w:tcW w:w="1420" w:type="dxa"/>
          </w:tcPr>
          <w:p w14:paraId="714866BC" w14:textId="16BFFFE5" w:rsidR="004946C1" w:rsidRDefault="00BF29BD" w:rsidP="004946C1">
            <w:r>
              <w:t>7 hours</w:t>
            </w:r>
          </w:p>
        </w:tc>
        <w:tc>
          <w:tcPr>
            <w:tcW w:w="4782" w:type="dxa"/>
          </w:tcPr>
          <w:p w14:paraId="1AB6550F" w14:textId="64F2B4B3" w:rsidR="00CD40A5" w:rsidRDefault="00B94BF1" w:rsidP="00B94BF1">
            <w:r>
              <w:t>Modified and finalized fish classes. Modified the play level condition to account for the level number and append different number of fish set at different locations to the Fishies class depending on which level it is. Added argument to remove a fish upon player colliding with it</w:t>
            </w:r>
            <w:r w:rsidR="00CD40A5">
              <w:t xml:space="preserve"> (this is eating the fish).</w:t>
            </w:r>
            <w:r w:rsidR="00EF36EE">
              <w:t xml:space="preserve"> </w:t>
            </w:r>
            <w:r w:rsidR="00CD40A5">
              <w:t>A</w:t>
            </w:r>
            <w:r w:rsidR="00EF36EE">
              <w:t>long with this, added functionality of clearing all fish instances from the Fishies list and reading them if the player leaves or restarts any level.</w:t>
            </w:r>
            <w:r w:rsidR="00CD40A5">
              <w:t xml:space="preserve"> Added a fish counter that displays in the top right corner, displaying the number of fish left. If the player “eats” all the fish, the player wins the level</w:t>
            </w:r>
          </w:p>
          <w:p w14:paraId="2AD5615B" w14:textId="77777777" w:rsidR="00CD40A5" w:rsidRDefault="00CD40A5" w:rsidP="00B94BF1"/>
          <w:p w14:paraId="5B7993AA" w14:textId="3BAF44EA" w:rsidR="00CD40A5" w:rsidRDefault="00CD40A5" w:rsidP="00B94BF1">
            <w:r>
              <w:t xml:space="preserve">Added win and lose level conditions (menus that appear upon winning or losing). They’re essentially modified versions of the pause level menu; however, instead of having a button for resuming, created a next level button for the win menu and a locked button displaying “YOU LOST” for the lose menu. </w:t>
            </w:r>
            <w:r w:rsidR="007C3E3C">
              <w:t xml:space="preserve">They still retain the restart and back to menu buttons.  </w:t>
            </w:r>
          </w:p>
          <w:p w14:paraId="6996CEAA" w14:textId="77777777" w:rsidR="00CD40A5" w:rsidRDefault="00CD40A5" w:rsidP="00B94BF1"/>
          <w:p w14:paraId="722ABF84" w14:textId="0BC69290" w:rsidR="00B94BF1" w:rsidRDefault="00CD40A5" w:rsidP="00B94BF1">
            <w:r>
              <w:t>Added a new level lock boolean variables to the level 2 and 3 buttons on the levels menu; if the user has never played those levels, they will remain locked and inaccessible. After playing a level (</w:t>
            </w:r>
            <w:proofErr w:type="spellStart"/>
            <w:r>
              <w:t>eg.</w:t>
            </w:r>
            <w:proofErr w:type="spellEnd"/>
            <w:r>
              <w:t xml:space="preserve"> 2), its button becomes unlocked in the levels menu. This functions even if the user exits a level halfway and returns to the level menu; the button to every level that the user has reached will be unlocked. </w:t>
            </w:r>
          </w:p>
          <w:p w14:paraId="5BF14580" w14:textId="52041943" w:rsidR="00E729E9" w:rsidRDefault="00E729E9" w:rsidP="00B94BF1"/>
          <w:p w14:paraId="024A1069" w14:textId="1F7CD233" w:rsidR="00E729E9" w:rsidRDefault="00E729E9" w:rsidP="00B94BF1">
            <w:r>
              <w:t xml:space="preserve">Implemented Lucy’s music and </w:t>
            </w:r>
            <w:r w:rsidR="00313BDD">
              <w:t xml:space="preserve">sounds </w:t>
            </w:r>
            <w:bookmarkStart w:id="0" w:name="_GoBack"/>
            <w:bookmarkEnd w:id="0"/>
            <w:r>
              <w:t xml:space="preserve">to the program. </w:t>
            </w:r>
          </w:p>
          <w:p w14:paraId="0832C437" w14:textId="77777777" w:rsidR="009E2084" w:rsidRDefault="009E2084" w:rsidP="00B94BF1"/>
          <w:p w14:paraId="2115D5DF" w14:textId="77777777" w:rsidR="009E2084" w:rsidRDefault="009E2084" w:rsidP="00B94BF1">
            <w:r>
              <w:t xml:space="preserve">Added player walking animation for when player is walking on a platform above water. </w:t>
            </w:r>
          </w:p>
          <w:p w14:paraId="5685F269" w14:textId="77777777" w:rsidR="0055267E" w:rsidRDefault="0055267E" w:rsidP="00B94BF1"/>
          <w:p w14:paraId="6FDC34C0" w14:textId="77777777" w:rsidR="0055267E" w:rsidRDefault="0055267E" w:rsidP="00B94BF1">
            <w:r>
              <w:t xml:space="preserve">Added lose conditions: if any of the fish swim past </w:t>
            </w:r>
            <w:r>
              <w:lastRenderedPageBreak/>
              <w:t xml:space="preserve">the edge of the screen, the user loses. If the user swims past HEIGHT or WIDTH, the user loses. </w:t>
            </w:r>
          </w:p>
          <w:p w14:paraId="5B866E2F" w14:textId="77777777" w:rsidR="00BB4F10" w:rsidRDefault="00BB4F10" w:rsidP="00B94BF1"/>
          <w:p w14:paraId="019A334F" w14:textId="27E8B0E8" w:rsidR="00BB4F10" w:rsidRDefault="00BB4F10" w:rsidP="00B94BF1">
            <w:r>
              <w:t>Added and modified headers + comments.</w:t>
            </w:r>
          </w:p>
        </w:tc>
        <w:tc>
          <w:tcPr>
            <w:tcW w:w="2747" w:type="dxa"/>
          </w:tcPr>
          <w:p w14:paraId="13AF1EAA" w14:textId="5B4D5B95" w:rsidR="004946C1" w:rsidRDefault="008D4E7B" w:rsidP="004946C1">
            <w:r>
              <w:lastRenderedPageBreak/>
              <w:t>N/a</w:t>
            </w:r>
          </w:p>
        </w:tc>
      </w:tr>
    </w:tbl>
    <w:p w14:paraId="450CC207" w14:textId="77777777" w:rsidR="007A2995" w:rsidRPr="00C85BE4" w:rsidRDefault="007A2995"/>
    <w:sectPr w:rsidR="007A2995" w:rsidRPr="00C85BE4" w:rsidSect="00C85BE4">
      <w:pgSz w:w="12240" w:h="15840"/>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943AC8"/>
    <w:multiLevelType w:val="hybridMultilevel"/>
    <w:tmpl w:val="28083AA8"/>
    <w:lvl w:ilvl="0" w:tplc="10AE557E">
      <w:start w:val="8"/>
      <w:numFmt w:val="bullet"/>
      <w:lvlText w:val="-"/>
      <w:lvlJc w:val="left"/>
      <w:pPr>
        <w:ind w:left="720" w:hanging="36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zNLYwNDC2NDCxNDRT0lEKTi0uzszPAykwqgUAQI+jqiwAAAA="/>
  </w:docVars>
  <w:rsids>
    <w:rsidRoot w:val="000F56D8"/>
    <w:rsid w:val="00061A55"/>
    <w:rsid w:val="00096BF1"/>
    <w:rsid w:val="000F3B51"/>
    <w:rsid w:val="000F56D8"/>
    <w:rsid w:val="00134855"/>
    <w:rsid w:val="00156C56"/>
    <w:rsid w:val="001957B0"/>
    <w:rsid w:val="001B1435"/>
    <w:rsid w:val="002017AC"/>
    <w:rsid w:val="00251EB5"/>
    <w:rsid w:val="00254403"/>
    <w:rsid w:val="00265EDB"/>
    <w:rsid w:val="002D2138"/>
    <w:rsid w:val="00313BDD"/>
    <w:rsid w:val="00323263"/>
    <w:rsid w:val="00383AA1"/>
    <w:rsid w:val="003D40D7"/>
    <w:rsid w:val="003D6A88"/>
    <w:rsid w:val="004005CE"/>
    <w:rsid w:val="00421CE2"/>
    <w:rsid w:val="0043350E"/>
    <w:rsid w:val="0046527C"/>
    <w:rsid w:val="004735B8"/>
    <w:rsid w:val="004946C1"/>
    <w:rsid w:val="004B167A"/>
    <w:rsid w:val="004B1CE5"/>
    <w:rsid w:val="004C6AF1"/>
    <w:rsid w:val="00511C69"/>
    <w:rsid w:val="00535CC2"/>
    <w:rsid w:val="00545403"/>
    <w:rsid w:val="0055267E"/>
    <w:rsid w:val="005F0589"/>
    <w:rsid w:val="006115C6"/>
    <w:rsid w:val="00660BEC"/>
    <w:rsid w:val="00677968"/>
    <w:rsid w:val="00691275"/>
    <w:rsid w:val="006C4DF8"/>
    <w:rsid w:val="007407EA"/>
    <w:rsid w:val="00751970"/>
    <w:rsid w:val="007641D0"/>
    <w:rsid w:val="00795350"/>
    <w:rsid w:val="007A2995"/>
    <w:rsid w:val="007C3E3C"/>
    <w:rsid w:val="007D0413"/>
    <w:rsid w:val="007F387A"/>
    <w:rsid w:val="0082551A"/>
    <w:rsid w:val="008D29F7"/>
    <w:rsid w:val="008D4E7B"/>
    <w:rsid w:val="008E2599"/>
    <w:rsid w:val="008E704F"/>
    <w:rsid w:val="00924078"/>
    <w:rsid w:val="0094378B"/>
    <w:rsid w:val="009A56F6"/>
    <w:rsid w:val="009B2D5E"/>
    <w:rsid w:val="009B789C"/>
    <w:rsid w:val="009E2084"/>
    <w:rsid w:val="00A2474F"/>
    <w:rsid w:val="00A2574F"/>
    <w:rsid w:val="00A412C2"/>
    <w:rsid w:val="00A46631"/>
    <w:rsid w:val="00A76C84"/>
    <w:rsid w:val="00A93785"/>
    <w:rsid w:val="00AA6603"/>
    <w:rsid w:val="00AB5E74"/>
    <w:rsid w:val="00B0756D"/>
    <w:rsid w:val="00B12D23"/>
    <w:rsid w:val="00B7258B"/>
    <w:rsid w:val="00B94BF1"/>
    <w:rsid w:val="00B96218"/>
    <w:rsid w:val="00B97EF6"/>
    <w:rsid w:val="00BB4F10"/>
    <w:rsid w:val="00BF29BD"/>
    <w:rsid w:val="00C16F08"/>
    <w:rsid w:val="00C1796F"/>
    <w:rsid w:val="00C310E7"/>
    <w:rsid w:val="00C85BE4"/>
    <w:rsid w:val="00CD40A5"/>
    <w:rsid w:val="00D2409A"/>
    <w:rsid w:val="00DB0C5A"/>
    <w:rsid w:val="00E32C97"/>
    <w:rsid w:val="00E421CB"/>
    <w:rsid w:val="00E729E9"/>
    <w:rsid w:val="00E75453"/>
    <w:rsid w:val="00E847B8"/>
    <w:rsid w:val="00EA1137"/>
    <w:rsid w:val="00EC04B2"/>
    <w:rsid w:val="00EC7AB7"/>
    <w:rsid w:val="00EF0825"/>
    <w:rsid w:val="00EF36EE"/>
    <w:rsid w:val="00EF6BC5"/>
    <w:rsid w:val="00F51457"/>
    <w:rsid w:val="00F72C8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BCC02"/>
  <w15:docId w15:val="{67A2D5F8-79FC-4855-861A-5F57A452A5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85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52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1</TotalTime>
  <Pages>7</Pages>
  <Words>1667</Words>
  <Characters>950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ina</dc:creator>
  <cp:lastModifiedBy>Matthew Ao</cp:lastModifiedBy>
  <cp:revision>57</cp:revision>
  <cp:lastPrinted>2014-12-05T14:51:00Z</cp:lastPrinted>
  <dcterms:created xsi:type="dcterms:W3CDTF">2018-05-22T18:55:00Z</dcterms:created>
  <dcterms:modified xsi:type="dcterms:W3CDTF">2018-06-16T04:10:00Z</dcterms:modified>
</cp:coreProperties>
</file>